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080" w:type="dxa"/>
        <w:tblInd w:w="-365" w:type="dxa"/>
        <w:tblLook w:val="04A0" w:firstRow="1" w:lastRow="0" w:firstColumn="1" w:lastColumn="0" w:noHBand="0" w:noVBand="1"/>
      </w:tblPr>
      <w:tblGrid>
        <w:gridCol w:w="2610"/>
        <w:gridCol w:w="1494"/>
        <w:gridCol w:w="936"/>
        <w:gridCol w:w="540"/>
        <w:gridCol w:w="18"/>
        <w:gridCol w:w="882"/>
        <w:gridCol w:w="612"/>
        <w:gridCol w:w="648"/>
        <w:gridCol w:w="90"/>
        <w:gridCol w:w="756"/>
        <w:gridCol w:w="1494"/>
      </w:tblGrid>
      <w:tr w:rsidR="00475329" w14:paraId="3F7FCCB1" w14:textId="77777777" w:rsidTr="00752D68"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0D2A1E5E" w14:textId="77777777" w:rsidR="00475329" w:rsidRPr="00F53F5D" w:rsidRDefault="00475329" w:rsidP="002C034A">
            <w:pPr>
              <w:tabs>
                <w:tab w:val="left" w:pos="1260"/>
              </w:tabs>
              <w:rPr>
                <w:b/>
                <w:color w:val="000000" w:themeColor="text1"/>
              </w:rPr>
            </w:pPr>
            <w:bookmarkStart w:id="0" w:name="_GoBack"/>
            <w:bookmarkEnd w:id="0"/>
            <w:r w:rsidRPr="00F53F5D">
              <w:rPr>
                <w:b/>
                <w:color w:val="000000" w:themeColor="text1"/>
              </w:rPr>
              <w:t>Group No</w:t>
            </w:r>
            <w:r w:rsidR="002C034A" w:rsidRPr="00F53F5D">
              <w:rPr>
                <w:b/>
                <w:color w:val="000000" w:themeColor="text1"/>
              </w:rPr>
              <w:tab/>
            </w:r>
          </w:p>
        </w:tc>
        <w:tc>
          <w:tcPr>
            <w:tcW w:w="7470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3DBBA1E" w14:textId="451CB8CA" w:rsidR="00475329" w:rsidRDefault="0065319C">
            <w:r w:rsidRPr="0065319C">
              <w:t>20</w:t>
            </w:r>
          </w:p>
        </w:tc>
      </w:tr>
      <w:tr w:rsidR="00475329" w14:paraId="2E4DD7FC" w14:textId="77777777" w:rsidTr="00752D68"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24DC7A32" w14:textId="77777777" w:rsidR="00475329" w:rsidRPr="00F53F5D" w:rsidRDefault="009E2C4A" w:rsidP="009E2C4A">
            <w:pPr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Project</w:t>
            </w:r>
            <w:r w:rsidR="00475329" w:rsidRPr="00F53F5D">
              <w:rPr>
                <w:b/>
                <w:color w:val="000000" w:themeColor="text1"/>
              </w:rPr>
              <w:t xml:space="preserve"> </w:t>
            </w:r>
            <w:r w:rsidRPr="00F53F5D">
              <w:rPr>
                <w:b/>
                <w:color w:val="000000" w:themeColor="text1"/>
              </w:rPr>
              <w:t>Title</w:t>
            </w:r>
          </w:p>
        </w:tc>
        <w:tc>
          <w:tcPr>
            <w:tcW w:w="7470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948861D" w14:textId="3719297F" w:rsidR="00475329" w:rsidRDefault="0065319C">
            <w:r>
              <w:t>Self-Learning App</w:t>
            </w:r>
          </w:p>
        </w:tc>
      </w:tr>
      <w:tr w:rsidR="005B67DB" w14:paraId="12BA86D8" w14:textId="77777777" w:rsidTr="00752D68"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7B63A307" w14:textId="77777777" w:rsidR="005B67DB" w:rsidRPr="00F53F5D" w:rsidRDefault="005B67DB">
            <w:pPr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Supervisor</w:t>
            </w:r>
            <w:r w:rsidR="00D01BCE" w:rsidRPr="00F53F5D">
              <w:rPr>
                <w:b/>
                <w:color w:val="000000" w:themeColor="text1"/>
              </w:rPr>
              <w:t>’s Name</w:t>
            </w:r>
          </w:p>
        </w:tc>
        <w:tc>
          <w:tcPr>
            <w:tcW w:w="7470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872447F" w14:textId="1DE96F73" w:rsidR="005B67DB" w:rsidRDefault="0065319C">
            <w:r>
              <w:t xml:space="preserve">Dr. </w:t>
            </w:r>
            <w:proofErr w:type="spellStart"/>
            <w:r>
              <w:t>Shiromi</w:t>
            </w:r>
            <w:proofErr w:type="spellEnd"/>
            <w:r>
              <w:t xml:space="preserve"> </w:t>
            </w:r>
            <w:proofErr w:type="spellStart"/>
            <w:r>
              <w:t>Arunathilaka</w:t>
            </w:r>
            <w:proofErr w:type="spellEnd"/>
          </w:p>
        </w:tc>
      </w:tr>
      <w:tr w:rsidR="0014533F" w14:paraId="33D43086" w14:textId="77777777" w:rsidTr="00752D68"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18D3C39E" w14:textId="2F2F87D4" w:rsidR="0014533F" w:rsidRPr="00F53F5D" w:rsidRDefault="00E629B5">
            <w:pPr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Co-</w:t>
            </w:r>
            <w:r w:rsidRPr="00F53F5D">
              <w:rPr>
                <w:b/>
                <w:color w:val="000000" w:themeColor="text1"/>
              </w:rPr>
              <w:t xml:space="preserve">Supervisor’s </w:t>
            </w:r>
            <w:r w:rsidR="00752D68">
              <w:rPr>
                <w:b/>
                <w:color w:val="000000" w:themeColor="text1"/>
              </w:rPr>
              <w:t>Name</w:t>
            </w:r>
          </w:p>
        </w:tc>
        <w:tc>
          <w:tcPr>
            <w:tcW w:w="7470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F045241" w14:textId="16ADFFEC" w:rsidR="0014533F" w:rsidRDefault="0065319C">
            <w:r>
              <w:t xml:space="preserve">Ms. </w:t>
            </w:r>
            <w:proofErr w:type="spellStart"/>
            <w:r>
              <w:t>Lakshani</w:t>
            </w:r>
            <w:proofErr w:type="spellEnd"/>
            <w:r>
              <w:t xml:space="preserve"> </w:t>
            </w:r>
            <w:proofErr w:type="spellStart"/>
            <w:r>
              <w:t>Gayanthilaka</w:t>
            </w:r>
            <w:proofErr w:type="spellEnd"/>
          </w:p>
        </w:tc>
      </w:tr>
      <w:tr w:rsidR="00832A83" w14:paraId="548AB37D" w14:textId="77777777" w:rsidTr="00752D68">
        <w:trPr>
          <w:trHeight w:val="70"/>
        </w:trPr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6E566542" w14:textId="77777777" w:rsidR="00832A83" w:rsidRPr="00F53F5D" w:rsidRDefault="008E06AC">
            <w:pPr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Group Meeting Number</w:t>
            </w:r>
          </w:p>
        </w:tc>
        <w:tc>
          <w:tcPr>
            <w:tcW w:w="243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</w:tcPr>
          <w:p w14:paraId="03779A5A" w14:textId="203DECE4" w:rsidR="00832A83" w:rsidRDefault="00BD6D87">
            <w:r>
              <w:t>1</w:t>
            </w:r>
          </w:p>
        </w:tc>
        <w:tc>
          <w:tcPr>
            <w:tcW w:w="144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1E692E76" w14:textId="77777777" w:rsidR="00832A83" w:rsidRPr="00101615" w:rsidRDefault="001540C0">
            <w:pPr>
              <w:rPr>
                <w:b/>
              </w:rPr>
            </w:pPr>
            <w:r>
              <w:t xml:space="preserve">   </w:t>
            </w:r>
            <w:r w:rsidR="00832A83" w:rsidRPr="00F53F5D">
              <w:rPr>
                <w:b/>
                <w:color w:val="000000" w:themeColor="text1"/>
              </w:rPr>
              <w:t>Date</w:t>
            </w:r>
          </w:p>
        </w:tc>
        <w:tc>
          <w:tcPr>
            <w:tcW w:w="360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</w:tcPr>
          <w:p w14:paraId="44282E72" w14:textId="1E689258" w:rsidR="00832A83" w:rsidRDefault="0065319C">
            <w:r>
              <w:t>3/5/2020</w:t>
            </w:r>
          </w:p>
        </w:tc>
      </w:tr>
      <w:tr w:rsidR="00475329" w14:paraId="7B72E122" w14:textId="77777777" w:rsidTr="00F53F5D">
        <w:tc>
          <w:tcPr>
            <w:tcW w:w="10080" w:type="dxa"/>
            <w:gridSpan w:val="11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808080" w:themeColor="background1" w:themeShade="80"/>
            </w:tcBorders>
            <w:shd w:val="clear" w:color="auto" w:fill="BFBFBF" w:themeFill="background1" w:themeFillShade="BF"/>
          </w:tcPr>
          <w:p w14:paraId="6814A7B6" w14:textId="77777777" w:rsidR="00475329" w:rsidRPr="00101615" w:rsidRDefault="002C034A">
            <w:pPr>
              <w:rPr>
                <w:b/>
                <w:color w:val="FFFFFF" w:themeColor="background1"/>
              </w:rPr>
            </w:pPr>
            <w:r w:rsidRPr="00F53F5D">
              <w:rPr>
                <w:b/>
                <w:color w:val="000000" w:themeColor="text1"/>
              </w:rPr>
              <w:t xml:space="preserve">Summary of work </w:t>
            </w:r>
            <w:r w:rsidR="0088777C" w:rsidRPr="00F53F5D">
              <w:rPr>
                <w:b/>
                <w:color w:val="000000" w:themeColor="text1"/>
              </w:rPr>
              <w:t>carried out during last two weeks</w:t>
            </w:r>
          </w:p>
        </w:tc>
      </w:tr>
      <w:tr w:rsidR="00475329" w14:paraId="2A6333FE" w14:textId="77777777" w:rsidTr="00F53F5D">
        <w:trPr>
          <w:trHeight w:val="3671"/>
        </w:trPr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0C2360E" w14:textId="77777777" w:rsidR="0065319C" w:rsidRDefault="0065319C" w:rsidP="0065319C">
            <w:pPr>
              <w:pStyle w:val="ListParagraph"/>
            </w:pPr>
          </w:p>
          <w:p w14:paraId="34B7D6C6" w14:textId="2CC305CC" w:rsidR="00F53F5D" w:rsidRDefault="000A37CC" w:rsidP="000A37CC">
            <w:pPr>
              <w:pStyle w:val="ListParagraph"/>
              <w:numPr>
                <w:ilvl w:val="0"/>
                <w:numId w:val="12"/>
              </w:numPr>
            </w:pPr>
            <w:r>
              <w:t>Contacted supervisor and confirmed</w:t>
            </w:r>
          </w:p>
          <w:p w14:paraId="3A5E6919" w14:textId="77777777" w:rsidR="000A37CC" w:rsidRDefault="000A37CC" w:rsidP="000A37CC">
            <w:pPr>
              <w:pStyle w:val="ListParagraph"/>
              <w:numPr>
                <w:ilvl w:val="0"/>
                <w:numId w:val="12"/>
              </w:numPr>
            </w:pPr>
            <w:r>
              <w:t>Each member was asked to submit at least one creative idea for a project. As a result 13 ideas were generated.</w:t>
            </w:r>
          </w:p>
          <w:p w14:paraId="6EC4291E" w14:textId="77777777" w:rsidR="000A37CC" w:rsidRDefault="000A37CC" w:rsidP="000A37CC">
            <w:pPr>
              <w:pStyle w:val="ListParagraph"/>
              <w:numPr>
                <w:ilvl w:val="0"/>
                <w:numId w:val="12"/>
              </w:numPr>
            </w:pPr>
            <w:r>
              <w:t>Discussed with supervisor and selected the best idea (A self-learning app), also considering the current global situation.</w:t>
            </w:r>
          </w:p>
          <w:p w14:paraId="78C6A752" w14:textId="77777777" w:rsidR="000A37CC" w:rsidRDefault="000A37CC" w:rsidP="000A37CC">
            <w:pPr>
              <w:pStyle w:val="ListParagraph"/>
              <w:numPr>
                <w:ilvl w:val="0"/>
                <w:numId w:val="12"/>
              </w:numPr>
            </w:pPr>
            <w:r>
              <w:t xml:space="preserve">Each member was asked to research a similar existing solution and identify pros and cons, </w:t>
            </w:r>
            <w:r w:rsidR="00301A57">
              <w:t>functions, and important features.</w:t>
            </w:r>
          </w:p>
          <w:p w14:paraId="16EC61B2" w14:textId="77777777" w:rsidR="00301A57" w:rsidRDefault="0065319C" w:rsidP="000A37CC">
            <w:pPr>
              <w:pStyle w:val="ListParagraph"/>
              <w:numPr>
                <w:ilvl w:val="0"/>
                <w:numId w:val="12"/>
              </w:numPr>
            </w:pPr>
            <w:r>
              <w:t>Made note of functions,</w:t>
            </w:r>
            <w:r w:rsidR="006E06FE">
              <w:t xml:space="preserve"> actors</w:t>
            </w:r>
            <w:r>
              <w:t xml:space="preserve"> </w:t>
            </w:r>
            <w:r w:rsidR="006E06FE">
              <w:t>and</w:t>
            </w:r>
            <w:r>
              <w:t xml:space="preserve"> </w:t>
            </w:r>
            <w:r w:rsidR="006E06FE">
              <w:t>services that will be in the self-learning app.</w:t>
            </w:r>
          </w:p>
          <w:p w14:paraId="6F6BC413" w14:textId="77777777" w:rsidR="006E06FE" w:rsidRDefault="006E06FE" w:rsidP="000A37CC">
            <w:pPr>
              <w:pStyle w:val="ListParagraph"/>
              <w:numPr>
                <w:ilvl w:val="0"/>
                <w:numId w:val="12"/>
              </w:numPr>
            </w:pPr>
            <w:r>
              <w:t>Made timeline for next two weeks and delegated work among group members accordingly.</w:t>
            </w:r>
          </w:p>
          <w:p w14:paraId="5F930041" w14:textId="77777777" w:rsidR="006E06FE" w:rsidRDefault="006E06FE" w:rsidP="006E06FE"/>
          <w:p w14:paraId="61EB037D" w14:textId="38052934" w:rsidR="006E06FE" w:rsidRDefault="006E06FE" w:rsidP="006E06FE"/>
          <w:p w14:paraId="390A902D" w14:textId="6549D17B" w:rsidR="006E06FE" w:rsidRDefault="006E06FE" w:rsidP="006E06FE"/>
          <w:p w14:paraId="5BF6524B" w14:textId="13BFF5B2" w:rsidR="006E06FE" w:rsidRDefault="006E06FE" w:rsidP="006E06FE"/>
          <w:p w14:paraId="46415719" w14:textId="53B74514" w:rsidR="006E06FE" w:rsidRDefault="006E06FE" w:rsidP="006E06FE"/>
          <w:p w14:paraId="38E1F8CB" w14:textId="50124622" w:rsidR="006E06FE" w:rsidRDefault="006E06FE" w:rsidP="006E06FE"/>
          <w:p w14:paraId="68195DA4" w14:textId="302A4DDF" w:rsidR="006E06FE" w:rsidRDefault="006E06FE" w:rsidP="006E06FE"/>
          <w:p w14:paraId="61FA3010" w14:textId="77777777" w:rsidR="006E06FE" w:rsidRDefault="006E06FE" w:rsidP="006E06FE"/>
          <w:p w14:paraId="456CC4CB" w14:textId="08330BB3" w:rsidR="006E06FE" w:rsidRDefault="006E06FE" w:rsidP="006E06FE"/>
          <w:p w14:paraId="29547E16" w14:textId="77777777" w:rsidR="00AD20B5" w:rsidRDefault="00AD20B5" w:rsidP="006E06FE"/>
          <w:p w14:paraId="3CA53EB3" w14:textId="0FF1AC54" w:rsidR="006E06FE" w:rsidRDefault="006E06FE" w:rsidP="006E06FE"/>
        </w:tc>
      </w:tr>
      <w:tr w:rsidR="00475329" w14:paraId="1A07978B" w14:textId="77777777" w:rsidTr="00F53F5D"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3ACE5E62" w14:textId="77777777" w:rsidR="00475329" w:rsidRPr="00F53F5D" w:rsidRDefault="002C034A">
            <w:pPr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Individual Contribution for last two weeks</w:t>
            </w:r>
          </w:p>
        </w:tc>
      </w:tr>
      <w:tr w:rsidR="006B4258" w14:paraId="53B0FD76" w14:textId="77777777" w:rsidTr="006B4258"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nil"/>
              <w:right w:val="single" w:sz="4" w:space="0" w:color="A6A6A6" w:themeColor="background1" w:themeShade="A6"/>
            </w:tcBorders>
            <w:shd w:val="clear" w:color="auto" w:fill="auto"/>
          </w:tcPr>
          <w:p w14:paraId="304D5CFB" w14:textId="54EAFEC0" w:rsidR="006B4258" w:rsidRPr="004670AF" w:rsidRDefault="00AE3303" w:rsidP="00746DBC">
            <w:pPr>
              <w:pStyle w:val="ListParagraph"/>
              <w:numPr>
                <w:ilvl w:val="0"/>
                <w:numId w:val="5"/>
              </w:numPr>
              <w:ind w:left="342"/>
            </w:pPr>
            <w:r w:rsidRPr="004670AF">
              <w:t>A W K B Gunathilaka</w:t>
            </w:r>
          </w:p>
        </w:tc>
        <w:tc>
          <w:tcPr>
            <w:tcW w:w="7470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059E159" w14:textId="1255B87B" w:rsidR="00301A57" w:rsidRDefault="00301A57" w:rsidP="00AE3303">
            <w:pPr>
              <w:pStyle w:val="ListParagraph"/>
              <w:numPr>
                <w:ilvl w:val="0"/>
                <w:numId w:val="8"/>
              </w:numPr>
            </w:pPr>
            <w:r>
              <w:t>Initial coordination with supervisor</w:t>
            </w:r>
          </w:p>
          <w:p w14:paraId="3B7BE1C6" w14:textId="2CEF3891" w:rsidR="00AE3303" w:rsidRPr="004670AF" w:rsidRDefault="00AE3303" w:rsidP="00AE3303">
            <w:pPr>
              <w:pStyle w:val="ListParagraph"/>
              <w:numPr>
                <w:ilvl w:val="0"/>
                <w:numId w:val="8"/>
              </w:numPr>
            </w:pPr>
            <w:r w:rsidRPr="004670AF">
              <w:t>Submitted own idea</w:t>
            </w:r>
            <w:r w:rsidR="00D3722B" w:rsidRPr="004670AF">
              <w:t>s</w:t>
            </w:r>
            <w:r w:rsidRPr="004670AF">
              <w:t xml:space="preserve"> for the project</w:t>
            </w:r>
            <w:r w:rsidR="00D3722B" w:rsidRPr="004670AF">
              <w:t xml:space="preserve">, with </w:t>
            </w:r>
            <w:r w:rsidR="004670AF" w:rsidRPr="004670AF">
              <w:t xml:space="preserve">proper </w:t>
            </w:r>
            <w:r w:rsidR="00D3722B" w:rsidRPr="004670AF">
              <w:t>description</w:t>
            </w:r>
          </w:p>
          <w:p w14:paraId="4140860C" w14:textId="37ECB2D8" w:rsidR="00AE3303" w:rsidRPr="004670AF" w:rsidRDefault="00AE3303" w:rsidP="00AE3303">
            <w:pPr>
              <w:pStyle w:val="ListParagraph"/>
              <w:numPr>
                <w:ilvl w:val="0"/>
                <w:numId w:val="8"/>
              </w:numPr>
            </w:pPr>
            <w:r w:rsidRPr="004670AF">
              <w:t>Researched “</w:t>
            </w:r>
            <w:r w:rsidR="00D3722B" w:rsidRPr="004670AF">
              <w:t>Encyclopedia Britannica</w:t>
            </w:r>
            <w:r w:rsidRPr="004670AF">
              <w:t>” app, listed down details, pros cons, etc.</w:t>
            </w:r>
          </w:p>
          <w:p w14:paraId="7464A23D" w14:textId="53B426C7" w:rsidR="00D3722B" w:rsidRPr="004670AF" w:rsidRDefault="00D3722B" w:rsidP="00D3722B">
            <w:pPr>
              <w:ind w:left="180"/>
            </w:pPr>
          </w:p>
        </w:tc>
      </w:tr>
      <w:tr w:rsidR="006B4258" w14:paraId="39331537" w14:textId="77777777" w:rsidTr="006B4258">
        <w:tc>
          <w:tcPr>
            <w:tcW w:w="2610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325A8D2" w14:textId="5ED9A3C6" w:rsidR="006B4258" w:rsidRPr="004670AF" w:rsidRDefault="006B4258" w:rsidP="006B4258">
            <w:pPr>
              <w:pStyle w:val="ListParagraph"/>
              <w:ind w:left="342"/>
            </w:pPr>
            <w:r w:rsidRPr="004670AF">
              <w:t>Supervisor mark</w:t>
            </w:r>
          </w:p>
        </w:tc>
        <w:tc>
          <w:tcPr>
            <w:tcW w:w="14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0F1E58F" w14:textId="75608D30" w:rsidR="006B4258" w:rsidRPr="004670AF" w:rsidRDefault="006B4258" w:rsidP="006B4258">
            <w:pPr>
              <w:jc w:val="center"/>
            </w:pPr>
            <w:r w:rsidRPr="004670AF">
              <w:t>1</w:t>
            </w:r>
          </w:p>
        </w:tc>
        <w:tc>
          <w:tcPr>
            <w:tcW w:w="1494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B00854E" w14:textId="141550A5" w:rsidR="006B4258" w:rsidRPr="004670AF" w:rsidRDefault="006B4258" w:rsidP="006B4258">
            <w:pPr>
              <w:jc w:val="center"/>
            </w:pPr>
            <w:r w:rsidRPr="004670AF">
              <w:t>2</w:t>
            </w:r>
          </w:p>
        </w:tc>
        <w:tc>
          <w:tcPr>
            <w:tcW w:w="1494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E06B99C" w14:textId="10C37421" w:rsidR="006B4258" w:rsidRPr="004670AF" w:rsidRDefault="006B4258" w:rsidP="006B4258">
            <w:pPr>
              <w:jc w:val="center"/>
            </w:pPr>
            <w:r w:rsidRPr="004670AF">
              <w:t>3</w:t>
            </w:r>
          </w:p>
        </w:tc>
        <w:tc>
          <w:tcPr>
            <w:tcW w:w="1494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30B58F5" w14:textId="354AD395" w:rsidR="006B4258" w:rsidRPr="004670AF" w:rsidRDefault="006B4258" w:rsidP="006B4258">
            <w:pPr>
              <w:jc w:val="center"/>
            </w:pPr>
            <w:r w:rsidRPr="004670AF">
              <w:t>4</w:t>
            </w:r>
          </w:p>
        </w:tc>
        <w:tc>
          <w:tcPr>
            <w:tcW w:w="14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6CA47D9" w14:textId="12A3BA72" w:rsidR="006B4258" w:rsidRPr="00C6245B" w:rsidRDefault="006B4258" w:rsidP="006B4258">
            <w:pPr>
              <w:jc w:val="center"/>
            </w:pPr>
            <w:r w:rsidRPr="00C6245B">
              <w:t>5</w:t>
            </w:r>
          </w:p>
        </w:tc>
      </w:tr>
      <w:tr w:rsidR="00752160" w14:paraId="100D9B67" w14:textId="77777777" w:rsidTr="00752D68">
        <w:trPr>
          <w:trHeight w:val="989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7F88915" w14:textId="4E143411" w:rsidR="00752160" w:rsidRPr="004670AF" w:rsidRDefault="00D3722B" w:rsidP="00746DBC">
            <w:pPr>
              <w:pStyle w:val="ListParagraph"/>
              <w:numPr>
                <w:ilvl w:val="0"/>
                <w:numId w:val="5"/>
              </w:numPr>
              <w:ind w:left="342"/>
            </w:pPr>
            <w:r w:rsidRPr="004670AF">
              <w:t>K S A Kinivita</w:t>
            </w:r>
          </w:p>
        </w:tc>
        <w:tc>
          <w:tcPr>
            <w:tcW w:w="7470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D66449E" w14:textId="7D92F656" w:rsidR="00D3722B" w:rsidRPr="004670AF" w:rsidRDefault="00D3722B" w:rsidP="00D3722B">
            <w:pPr>
              <w:pStyle w:val="ListParagraph"/>
              <w:numPr>
                <w:ilvl w:val="0"/>
                <w:numId w:val="10"/>
              </w:numPr>
            </w:pPr>
            <w:r w:rsidRPr="004670AF">
              <w:t>Submitted own ideas for the project, with</w:t>
            </w:r>
            <w:r w:rsidR="004670AF" w:rsidRPr="004670AF">
              <w:t xml:space="preserve"> proper</w:t>
            </w:r>
            <w:r w:rsidRPr="004670AF">
              <w:t xml:space="preserve"> description</w:t>
            </w:r>
          </w:p>
          <w:p w14:paraId="476319AB" w14:textId="7BF82998" w:rsidR="00D3722B" w:rsidRDefault="00D3722B" w:rsidP="00D3722B">
            <w:pPr>
              <w:pStyle w:val="ListParagraph"/>
              <w:numPr>
                <w:ilvl w:val="0"/>
                <w:numId w:val="10"/>
              </w:numPr>
            </w:pPr>
            <w:r w:rsidRPr="004670AF">
              <w:t>Researched “</w:t>
            </w:r>
            <w:r w:rsidR="004670AF" w:rsidRPr="004670AF">
              <w:t>Kahoot</w:t>
            </w:r>
            <w:r w:rsidRPr="004670AF">
              <w:t>” app, listed down details, pros cons, etc.</w:t>
            </w:r>
          </w:p>
          <w:p w14:paraId="7A60A8D2" w14:textId="765CAF3F" w:rsidR="00301A57" w:rsidRPr="004670AF" w:rsidRDefault="00301A57" w:rsidP="00D3722B">
            <w:pPr>
              <w:pStyle w:val="ListParagraph"/>
              <w:numPr>
                <w:ilvl w:val="0"/>
                <w:numId w:val="10"/>
              </w:numPr>
            </w:pPr>
            <w:r>
              <w:t>Made the bi-weekly report</w:t>
            </w:r>
          </w:p>
          <w:p w14:paraId="08B482E1" w14:textId="30585473" w:rsidR="00D3722B" w:rsidRPr="004670AF" w:rsidRDefault="00D3722B" w:rsidP="00D3722B">
            <w:pPr>
              <w:ind w:left="360"/>
            </w:pPr>
          </w:p>
        </w:tc>
      </w:tr>
      <w:tr w:rsidR="006B4258" w14:paraId="6FB85C5F" w14:textId="77777777" w:rsidTr="00771479">
        <w:tc>
          <w:tcPr>
            <w:tcW w:w="2610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8C97217" w14:textId="77777777" w:rsidR="006B4258" w:rsidRPr="004670AF" w:rsidRDefault="006B4258" w:rsidP="00771479">
            <w:pPr>
              <w:pStyle w:val="ListParagraph"/>
              <w:ind w:left="342"/>
            </w:pPr>
            <w:r w:rsidRPr="004670AF">
              <w:t>Supervisor mark</w:t>
            </w:r>
          </w:p>
        </w:tc>
        <w:tc>
          <w:tcPr>
            <w:tcW w:w="14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32AB154" w14:textId="77777777" w:rsidR="006B4258" w:rsidRPr="004670AF" w:rsidRDefault="006B4258" w:rsidP="00771479">
            <w:pPr>
              <w:jc w:val="center"/>
            </w:pPr>
            <w:r w:rsidRPr="004670AF">
              <w:t>1</w:t>
            </w:r>
          </w:p>
        </w:tc>
        <w:tc>
          <w:tcPr>
            <w:tcW w:w="1494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7E1963E" w14:textId="77777777" w:rsidR="006B4258" w:rsidRPr="004670AF" w:rsidRDefault="006B4258" w:rsidP="00771479">
            <w:pPr>
              <w:jc w:val="center"/>
            </w:pPr>
            <w:r w:rsidRPr="004670AF">
              <w:t>2</w:t>
            </w:r>
          </w:p>
        </w:tc>
        <w:tc>
          <w:tcPr>
            <w:tcW w:w="1494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44DA13D" w14:textId="77777777" w:rsidR="006B4258" w:rsidRPr="004670AF" w:rsidRDefault="006B4258" w:rsidP="00771479">
            <w:pPr>
              <w:jc w:val="center"/>
            </w:pPr>
            <w:r w:rsidRPr="004670AF">
              <w:t>3</w:t>
            </w:r>
          </w:p>
        </w:tc>
        <w:tc>
          <w:tcPr>
            <w:tcW w:w="1494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12F7D66" w14:textId="77777777" w:rsidR="006B4258" w:rsidRPr="004670AF" w:rsidRDefault="006B4258" w:rsidP="00771479">
            <w:pPr>
              <w:jc w:val="center"/>
            </w:pPr>
            <w:r w:rsidRPr="004670AF">
              <w:t>4</w:t>
            </w:r>
          </w:p>
        </w:tc>
        <w:tc>
          <w:tcPr>
            <w:tcW w:w="14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5EA7C88" w14:textId="77777777" w:rsidR="006B4258" w:rsidRPr="004670AF" w:rsidRDefault="006B4258" w:rsidP="00771479">
            <w:pPr>
              <w:jc w:val="center"/>
            </w:pPr>
            <w:r w:rsidRPr="004670AF">
              <w:t>5</w:t>
            </w:r>
          </w:p>
        </w:tc>
      </w:tr>
      <w:tr w:rsidR="00752160" w14:paraId="763890AD" w14:textId="77777777" w:rsidTr="00752D68"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50F7197" w14:textId="78D3D1FF" w:rsidR="00752160" w:rsidRPr="004670AF" w:rsidRDefault="004670AF" w:rsidP="00746DBC">
            <w:pPr>
              <w:pStyle w:val="ListParagraph"/>
              <w:numPr>
                <w:ilvl w:val="0"/>
                <w:numId w:val="5"/>
              </w:numPr>
              <w:ind w:left="342"/>
            </w:pPr>
            <w:r w:rsidRPr="004670AF">
              <w:t xml:space="preserve"> K A H C </w:t>
            </w:r>
            <w:proofErr w:type="spellStart"/>
            <w:r w:rsidRPr="004670AF">
              <w:t>Kumarasinghe</w:t>
            </w:r>
            <w:proofErr w:type="spellEnd"/>
          </w:p>
        </w:tc>
        <w:tc>
          <w:tcPr>
            <w:tcW w:w="7470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2D7B7AD" w14:textId="77777777" w:rsidR="004670AF" w:rsidRPr="004670AF" w:rsidRDefault="004670AF" w:rsidP="004670AF">
            <w:pPr>
              <w:pStyle w:val="ListParagraph"/>
              <w:numPr>
                <w:ilvl w:val="0"/>
                <w:numId w:val="10"/>
              </w:numPr>
            </w:pPr>
            <w:r w:rsidRPr="004670AF">
              <w:t>Submitted own ideas for the project, with proper description</w:t>
            </w:r>
          </w:p>
          <w:p w14:paraId="3F08DC14" w14:textId="3FAB27FB" w:rsidR="00671246" w:rsidRDefault="004670AF" w:rsidP="00752160">
            <w:pPr>
              <w:pStyle w:val="ListParagraph"/>
              <w:numPr>
                <w:ilvl w:val="0"/>
                <w:numId w:val="10"/>
              </w:numPr>
            </w:pPr>
            <w:r w:rsidRPr="004670AF">
              <w:t>Researched “</w:t>
            </w:r>
            <w:proofErr w:type="spellStart"/>
            <w:r w:rsidRPr="004670AF">
              <w:t>SoloLearn</w:t>
            </w:r>
            <w:proofErr w:type="spellEnd"/>
            <w:r w:rsidRPr="004670AF">
              <w:t>” app, listed down details, pros cons, etc.</w:t>
            </w:r>
          </w:p>
          <w:p w14:paraId="2429AADE" w14:textId="65200E76" w:rsidR="00301A57" w:rsidRDefault="00301A57" w:rsidP="00752160">
            <w:pPr>
              <w:pStyle w:val="ListParagraph"/>
              <w:numPr>
                <w:ilvl w:val="0"/>
                <w:numId w:val="10"/>
              </w:numPr>
            </w:pPr>
            <w:r>
              <w:t>Made timeline for next two weeks</w:t>
            </w:r>
          </w:p>
          <w:p w14:paraId="51EFC3D5" w14:textId="77777777" w:rsidR="00CF5488" w:rsidRPr="004670AF" w:rsidRDefault="00CF5488" w:rsidP="00301A57">
            <w:pPr>
              <w:pStyle w:val="ListParagraph"/>
              <w:ind w:left="540"/>
            </w:pPr>
          </w:p>
        </w:tc>
      </w:tr>
      <w:tr w:rsidR="006B4258" w14:paraId="3674DC72" w14:textId="77777777" w:rsidTr="00771479">
        <w:tc>
          <w:tcPr>
            <w:tcW w:w="2610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3F80983" w14:textId="77777777" w:rsidR="006B4258" w:rsidRPr="004670AF" w:rsidRDefault="006B4258" w:rsidP="00771479">
            <w:pPr>
              <w:pStyle w:val="ListParagraph"/>
              <w:ind w:left="342"/>
            </w:pPr>
            <w:r w:rsidRPr="004670AF">
              <w:t>Supervisor mark</w:t>
            </w:r>
          </w:p>
        </w:tc>
        <w:tc>
          <w:tcPr>
            <w:tcW w:w="14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D91D0C3" w14:textId="77777777" w:rsidR="006B4258" w:rsidRPr="004670AF" w:rsidRDefault="006B4258" w:rsidP="00771479">
            <w:pPr>
              <w:jc w:val="center"/>
            </w:pPr>
            <w:r w:rsidRPr="004670AF">
              <w:t>1</w:t>
            </w:r>
          </w:p>
        </w:tc>
        <w:tc>
          <w:tcPr>
            <w:tcW w:w="1494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E02B171" w14:textId="77777777" w:rsidR="006B4258" w:rsidRPr="004670AF" w:rsidRDefault="006B4258" w:rsidP="00771479">
            <w:pPr>
              <w:jc w:val="center"/>
            </w:pPr>
            <w:r w:rsidRPr="004670AF">
              <w:t>2</w:t>
            </w:r>
          </w:p>
        </w:tc>
        <w:tc>
          <w:tcPr>
            <w:tcW w:w="1494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85E0569" w14:textId="77777777" w:rsidR="006B4258" w:rsidRPr="004670AF" w:rsidRDefault="006B4258" w:rsidP="00771479">
            <w:pPr>
              <w:jc w:val="center"/>
            </w:pPr>
            <w:r w:rsidRPr="004670AF">
              <w:t>3</w:t>
            </w:r>
          </w:p>
        </w:tc>
        <w:tc>
          <w:tcPr>
            <w:tcW w:w="1494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A0239F3" w14:textId="77777777" w:rsidR="006B4258" w:rsidRPr="004670AF" w:rsidRDefault="006B4258" w:rsidP="00771479">
            <w:pPr>
              <w:jc w:val="center"/>
            </w:pPr>
            <w:r w:rsidRPr="004670AF">
              <w:t>4</w:t>
            </w:r>
          </w:p>
        </w:tc>
        <w:tc>
          <w:tcPr>
            <w:tcW w:w="14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27610F1" w14:textId="77777777" w:rsidR="006B4258" w:rsidRPr="004670AF" w:rsidRDefault="006B4258" w:rsidP="00771479">
            <w:pPr>
              <w:jc w:val="center"/>
            </w:pPr>
            <w:r w:rsidRPr="004670AF">
              <w:t>5</w:t>
            </w:r>
          </w:p>
        </w:tc>
      </w:tr>
      <w:tr w:rsidR="00752160" w14:paraId="294FDF26" w14:textId="77777777" w:rsidTr="00752D68">
        <w:trPr>
          <w:trHeight w:val="962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31335EE" w14:textId="7960D17B" w:rsidR="00752160" w:rsidRPr="004670AF" w:rsidRDefault="004670AF" w:rsidP="00746DBC">
            <w:pPr>
              <w:pStyle w:val="ListParagraph"/>
              <w:numPr>
                <w:ilvl w:val="0"/>
                <w:numId w:val="5"/>
              </w:numPr>
              <w:ind w:left="342"/>
            </w:pPr>
            <w:r>
              <w:t xml:space="preserve">W K D N P </w:t>
            </w:r>
            <w:proofErr w:type="spellStart"/>
            <w:r>
              <w:t>Wijesiri</w:t>
            </w:r>
            <w:proofErr w:type="spellEnd"/>
          </w:p>
        </w:tc>
        <w:tc>
          <w:tcPr>
            <w:tcW w:w="7470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DB40FBB" w14:textId="77777777" w:rsidR="004670AF" w:rsidRPr="004670AF" w:rsidRDefault="004670AF" w:rsidP="004670AF">
            <w:pPr>
              <w:pStyle w:val="ListParagraph"/>
              <w:numPr>
                <w:ilvl w:val="0"/>
                <w:numId w:val="10"/>
              </w:numPr>
            </w:pPr>
            <w:r w:rsidRPr="004670AF">
              <w:t>Submitted own ideas for the project, with proper description</w:t>
            </w:r>
          </w:p>
          <w:p w14:paraId="06C88E9E" w14:textId="4A07F16A" w:rsidR="00301A57" w:rsidRDefault="004670AF" w:rsidP="00301A57">
            <w:pPr>
              <w:pStyle w:val="ListParagraph"/>
              <w:numPr>
                <w:ilvl w:val="0"/>
                <w:numId w:val="10"/>
              </w:numPr>
            </w:pPr>
            <w:r w:rsidRPr="004670AF">
              <w:t>Researched “</w:t>
            </w:r>
            <w:proofErr w:type="spellStart"/>
            <w:r w:rsidRPr="004670AF">
              <w:t>StackOverflow</w:t>
            </w:r>
            <w:proofErr w:type="spellEnd"/>
            <w:r w:rsidRPr="004670AF">
              <w:t>” app, listed down details, pros cons, etc.</w:t>
            </w:r>
          </w:p>
          <w:p w14:paraId="2DC55569" w14:textId="3CCA805C" w:rsidR="00301A57" w:rsidRPr="004670AF" w:rsidRDefault="00301A57" w:rsidP="00301A57">
            <w:pPr>
              <w:pStyle w:val="ListParagraph"/>
              <w:numPr>
                <w:ilvl w:val="0"/>
                <w:numId w:val="10"/>
              </w:numPr>
            </w:pPr>
            <w:r>
              <w:t>Maintained records of all meetings</w:t>
            </w:r>
          </w:p>
          <w:p w14:paraId="51A7B176" w14:textId="77777777" w:rsidR="00B75B4B" w:rsidRPr="004670AF" w:rsidRDefault="00B75B4B" w:rsidP="00752160"/>
        </w:tc>
      </w:tr>
      <w:tr w:rsidR="006B4258" w14:paraId="65D6791E" w14:textId="77777777" w:rsidTr="00771479">
        <w:tc>
          <w:tcPr>
            <w:tcW w:w="2610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FF6AC6A" w14:textId="77777777" w:rsidR="006B4258" w:rsidRPr="004670AF" w:rsidRDefault="006B4258" w:rsidP="00771479">
            <w:pPr>
              <w:pStyle w:val="ListParagraph"/>
              <w:ind w:left="342"/>
            </w:pPr>
            <w:r w:rsidRPr="004670AF">
              <w:t>Supervisor mark</w:t>
            </w:r>
          </w:p>
        </w:tc>
        <w:tc>
          <w:tcPr>
            <w:tcW w:w="14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5413426" w14:textId="77777777" w:rsidR="006B4258" w:rsidRPr="004670AF" w:rsidRDefault="006B4258" w:rsidP="00771479">
            <w:pPr>
              <w:jc w:val="center"/>
            </w:pPr>
            <w:r w:rsidRPr="004670AF">
              <w:t>1</w:t>
            </w:r>
          </w:p>
        </w:tc>
        <w:tc>
          <w:tcPr>
            <w:tcW w:w="1494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17A873F" w14:textId="77777777" w:rsidR="006B4258" w:rsidRPr="004670AF" w:rsidRDefault="006B4258" w:rsidP="00771479">
            <w:pPr>
              <w:jc w:val="center"/>
            </w:pPr>
            <w:r w:rsidRPr="004670AF">
              <w:t>2</w:t>
            </w:r>
          </w:p>
        </w:tc>
        <w:tc>
          <w:tcPr>
            <w:tcW w:w="1494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4A35607" w14:textId="77777777" w:rsidR="006B4258" w:rsidRPr="004670AF" w:rsidRDefault="006B4258" w:rsidP="00771479">
            <w:pPr>
              <w:jc w:val="center"/>
            </w:pPr>
            <w:r w:rsidRPr="004670AF">
              <w:t>3</w:t>
            </w:r>
          </w:p>
        </w:tc>
        <w:tc>
          <w:tcPr>
            <w:tcW w:w="1494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92811B9" w14:textId="77777777" w:rsidR="006B4258" w:rsidRPr="004670AF" w:rsidRDefault="006B4258" w:rsidP="00771479">
            <w:pPr>
              <w:jc w:val="center"/>
            </w:pPr>
            <w:r w:rsidRPr="004670AF">
              <w:t>4</w:t>
            </w:r>
          </w:p>
        </w:tc>
        <w:tc>
          <w:tcPr>
            <w:tcW w:w="14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13CD57B" w14:textId="77777777" w:rsidR="006B4258" w:rsidRPr="004670AF" w:rsidRDefault="006B4258" w:rsidP="00771479">
            <w:pPr>
              <w:jc w:val="center"/>
            </w:pPr>
            <w:r w:rsidRPr="004670AF">
              <w:t>5</w:t>
            </w:r>
          </w:p>
        </w:tc>
      </w:tr>
      <w:tr w:rsidR="00752160" w14:paraId="03D9F18C" w14:textId="77777777" w:rsidTr="00752D68">
        <w:trPr>
          <w:trHeight w:val="881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8308221" w14:textId="457A0C00" w:rsidR="00752160" w:rsidRPr="004670AF" w:rsidRDefault="004670AF" w:rsidP="00746DBC">
            <w:pPr>
              <w:pStyle w:val="ListParagraph"/>
              <w:numPr>
                <w:ilvl w:val="0"/>
                <w:numId w:val="5"/>
              </w:numPr>
              <w:ind w:left="342"/>
            </w:pPr>
            <w:r>
              <w:t xml:space="preserve">P </w:t>
            </w:r>
            <w:proofErr w:type="spellStart"/>
            <w:r>
              <w:t>P</w:t>
            </w:r>
            <w:proofErr w:type="spellEnd"/>
            <w:r>
              <w:t xml:space="preserve"> S </w:t>
            </w:r>
            <w:proofErr w:type="spellStart"/>
            <w:r>
              <w:t>Prasanthika</w:t>
            </w:r>
            <w:proofErr w:type="spellEnd"/>
          </w:p>
        </w:tc>
        <w:tc>
          <w:tcPr>
            <w:tcW w:w="7470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2B4445A" w14:textId="77777777" w:rsidR="004670AF" w:rsidRPr="004670AF" w:rsidRDefault="004670AF" w:rsidP="004670AF">
            <w:pPr>
              <w:pStyle w:val="ListParagraph"/>
              <w:numPr>
                <w:ilvl w:val="0"/>
                <w:numId w:val="10"/>
              </w:numPr>
            </w:pPr>
            <w:r w:rsidRPr="004670AF">
              <w:t>Submitted own ideas for the project, with proper description</w:t>
            </w:r>
          </w:p>
          <w:p w14:paraId="454443D1" w14:textId="03A88BA4" w:rsidR="0065319C" w:rsidRPr="004670AF" w:rsidRDefault="004670AF" w:rsidP="00936C8B">
            <w:pPr>
              <w:pStyle w:val="ListParagraph"/>
              <w:numPr>
                <w:ilvl w:val="0"/>
                <w:numId w:val="10"/>
              </w:numPr>
            </w:pPr>
            <w:r w:rsidRPr="004670AF">
              <w:t>Researched “Physicsforums.com” listed down details, pros cons, etc.</w:t>
            </w:r>
          </w:p>
          <w:p w14:paraId="2802F328" w14:textId="77777777" w:rsidR="006E06FE" w:rsidRDefault="006E06FE" w:rsidP="00752160"/>
          <w:p w14:paraId="45CA7AE8" w14:textId="5612BDA9" w:rsidR="006E06FE" w:rsidRPr="004670AF" w:rsidRDefault="006E06FE" w:rsidP="00752160"/>
        </w:tc>
      </w:tr>
      <w:tr w:rsidR="006B4258" w14:paraId="6A5EA4BB" w14:textId="77777777" w:rsidTr="00771479">
        <w:tc>
          <w:tcPr>
            <w:tcW w:w="2610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F13E2D4" w14:textId="77777777" w:rsidR="006B4258" w:rsidRPr="004670AF" w:rsidRDefault="006B4258" w:rsidP="00771479">
            <w:pPr>
              <w:pStyle w:val="ListParagraph"/>
              <w:ind w:left="342"/>
            </w:pPr>
            <w:r w:rsidRPr="004670AF">
              <w:t>Supervisor mark</w:t>
            </w:r>
          </w:p>
        </w:tc>
        <w:tc>
          <w:tcPr>
            <w:tcW w:w="14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8F1CA50" w14:textId="77777777" w:rsidR="006B4258" w:rsidRPr="004670AF" w:rsidRDefault="006B4258" w:rsidP="00771479">
            <w:pPr>
              <w:jc w:val="center"/>
            </w:pPr>
            <w:r w:rsidRPr="004670AF">
              <w:t>1</w:t>
            </w:r>
          </w:p>
        </w:tc>
        <w:tc>
          <w:tcPr>
            <w:tcW w:w="1494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EEB3D18" w14:textId="77777777" w:rsidR="006B4258" w:rsidRPr="004670AF" w:rsidRDefault="006B4258" w:rsidP="00771479">
            <w:pPr>
              <w:jc w:val="center"/>
            </w:pPr>
            <w:r w:rsidRPr="004670AF">
              <w:t>2</w:t>
            </w:r>
          </w:p>
        </w:tc>
        <w:tc>
          <w:tcPr>
            <w:tcW w:w="1494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193C05A" w14:textId="77777777" w:rsidR="006B4258" w:rsidRPr="004670AF" w:rsidRDefault="006B4258" w:rsidP="00771479">
            <w:pPr>
              <w:jc w:val="center"/>
            </w:pPr>
            <w:r w:rsidRPr="004670AF">
              <w:t>3</w:t>
            </w:r>
          </w:p>
        </w:tc>
        <w:tc>
          <w:tcPr>
            <w:tcW w:w="1494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C46EF46" w14:textId="77777777" w:rsidR="006B4258" w:rsidRPr="004670AF" w:rsidRDefault="006B4258" w:rsidP="00771479">
            <w:pPr>
              <w:jc w:val="center"/>
            </w:pPr>
            <w:r w:rsidRPr="004670AF">
              <w:t>4</w:t>
            </w:r>
          </w:p>
        </w:tc>
        <w:tc>
          <w:tcPr>
            <w:tcW w:w="14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8561B36" w14:textId="77777777" w:rsidR="006B4258" w:rsidRPr="004670AF" w:rsidRDefault="006B4258" w:rsidP="00771479">
            <w:pPr>
              <w:jc w:val="center"/>
            </w:pPr>
            <w:r w:rsidRPr="004670AF">
              <w:t>5</w:t>
            </w:r>
          </w:p>
        </w:tc>
      </w:tr>
      <w:tr w:rsidR="002C034A" w14:paraId="3393D423" w14:textId="77777777" w:rsidTr="00F53F5D"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B14447A" w14:textId="77777777" w:rsidR="002C034A" w:rsidRPr="00101615" w:rsidRDefault="00BE5CE2" w:rsidP="00BA13FA">
            <w:pPr>
              <w:rPr>
                <w:b/>
              </w:rPr>
            </w:pPr>
            <w:r w:rsidRPr="00F53F5D">
              <w:rPr>
                <w:b/>
                <w:color w:val="000000" w:themeColor="text1"/>
              </w:rPr>
              <w:lastRenderedPageBreak/>
              <w:t>Meeting outcomes</w:t>
            </w:r>
            <w:r w:rsidR="00BA13FA" w:rsidRPr="00F53F5D">
              <w:rPr>
                <w:b/>
                <w:color w:val="000000" w:themeColor="text1"/>
              </w:rPr>
              <w:t xml:space="preserve"> </w:t>
            </w:r>
          </w:p>
        </w:tc>
      </w:tr>
      <w:tr w:rsidR="002C034A" w14:paraId="6092E2F0" w14:textId="77777777" w:rsidTr="00752D68">
        <w:trPr>
          <w:trHeight w:val="3239"/>
        </w:trPr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03B302E" w14:textId="52381A24" w:rsidR="006E06FE" w:rsidRDefault="006E06FE" w:rsidP="006E06FE">
            <w:pPr>
              <w:pStyle w:val="ListParagraph"/>
              <w:numPr>
                <w:ilvl w:val="0"/>
                <w:numId w:val="4"/>
              </w:numPr>
            </w:pPr>
            <w:r>
              <w:t>Discussed about all the ideas we had (pros and cons, how can we relate them to help the current situation)</w:t>
            </w:r>
          </w:p>
          <w:p w14:paraId="4C206EED" w14:textId="77777777" w:rsidR="00AD20B5" w:rsidRDefault="00AD20B5" w:rsidP="006E06FE">
            <w:pPr>
              <w:pStyle w:val="ListParagraph"/>
              <w:numPr>
                <w:ilvl w:val="0"/>
                <w:numId w:val="4"/>
              </w:numPr>
            </w:pPr>
            <w:r>
              <w:t>Finalized which idea to go ahead with for the project</w:t>
            </w:r>
          </w:p>
          <w:p w14:paraId="09B42EC7" w14:textId="1205B41E" w:rsidR="006E06FE" w:rsidRDefault="00AD20B5" w:rsidP="006E06FE">
            <w:pPr>
              <w:pStyle w:val="ListParagraph"/>
              <w:numPr>
                <w:ilvl w:val="0"/>
                <w:numId w:val="4"/>
              </w:numPr>
            </w:pPr>
            <w:r>
              <w:t>Discussed the functions, actors and service of the proposed solution</w:t>
            </w:r>
          </w:p>
          <w:p w14:paraId="7FDB8E81" w14:textId="2F5F0F94" w:rsidR="00AD20B5" w:rsidRDefault="00AD20B5" w:rsidP="006E06FE">
            <w:pPr>
              <w:pStyle w:val="ListParagraph"/>
              <w:numPr>
                <w:ilvl w:val="0"/>
                <w:numId w:val="4"/>
              </w:numPr>
            </w:pPr>
            <w:r>
              <w:t xml:space="preserve">Came up with solutions for problems and challenges that we thought we might face </w:t>
            </w:r>
          </w:p>
          <w:p w14:paraId="60734881" w14:textId="77777777" w:rsidR="006E06FE" w:rsidRDefault="006E06FE" w:rsidP="006E06FE">
            <w:pPr>
              <w:pStyle w:val="ListParagraph"/>
              <w:numPr>
                <w:ilvl w:val="0"/>
                <w:numId w:val="4"/>
              </w:numPr>
            </w:pPr>
            <w:r>
              <w:t>Discussed about the work to be done in the upcoming two weeks</w:t>
            </w:r>
          </w:p>
          <w:p w14:paraId="35AA47D7" w14:textId="5FB224D0" w:rsidR="00B45F46" w:rsidRPr="006E06FE" w:rsidRDefault="00B45F46" w:rsidP="006E06FE">
            <w:pPr>
              <w:rPr>
                <w:color w:val="A6A6A6" w:themeColor="background1" w:themeShade="A6"/>
              </w:rPr>
            </w:pPr>
          </w:p>
        </w:tc>
      </w:tr>
      <w:tr w:rsidR="00667022" w:rsidRPr="00667022" w14:paraId="1ED1C823" w14:textId="77777777" w:rsidTr="00F53F5D"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7E18F73D" w14:textId="77777777" w:rsidR="00475329" w:rsidRPr="00F53F5D" w:rsidRDefault="002C034A">
            <w:pPr>
              <w:rPr>
                <w:b/>
                <w:color w:val="FFFFFF" w:themeColor="background1"/>
              </w:rPr>
            </w:pPr>
            <w:r w:rsidRPr="00F53F5D">
              <w:rPr>
                <w:b/>
                <w:color w:val="000000" w:themeColor="text1"/>
              </w:rPr>
              <w:t>Responsibilities Accepted by group members</w:t>
            </w:r>
            <w:r w:rsidR="00BA13FA" w:rsidRPr="00F53F5D">
              <w:rPr>
                <w:b/>
                <w:color w:val="000000" w:themeColor="text1"/>
              </w:rPr>
              <w:t xml:space="preserve"> for the next two weeks</w:t>
            </w:r>
          </w:p>
        </w:tc>
      </w:tr>
      <w:tr w:rsidR="00752160" w14:paraId="4EB1DC79" w14:textId="77777777" w:rsidTr="00752D68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0F7AC9F" w14:textId="08051E0D" w:rsidR="00752160" w:rsidRPr="00936C8B" w:rsidRDefault="00936C8B" w:rsidP="00746DBC">
            <w:pPr>
              <w:pStyle w:val="ListParagraph"/>
              <w:numPr>
                <w:ilvl w:val="0"/>
                <w:numId w:val="7"/>
              </w:numPr>
              <w:ind w:left="342"/>
            </w:pPr>
            <w:r w:rsidRPr="00936C8B">
              <w:t>A W K B Gunathilaka</w:t>
            </w:r>
          </w:p>
        </w:tc>
        <w:tc>
          <w:tcPr>
            <w:tcW w:w="7470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32162CF" w14:textId="56856556" w:rsidR="00936C8B" w:rsidRPr="00936C8B" w:rsidRDefault="00936C8B" w:rsidP="00936C8B">
            <w:pPr>
              <w:pStyle w:val="ListParagraph"/>
              <w:numPr>
                <w:ilvl w:val="0"/>
                <w:numId w:val="13"/>
              </w:numPr>
            </w:pPr>
            <w:r w:rsidRPr="00936C8B">
              <w:t xml:space="preserve">Use case </w:t>
            </w:r>
            <w:r>
              <w:t>diagrams</w:t>
            </w:r>
          </w:p>
          <w:p w14:paraId="02D869C2" w14:textId="0D72B930" w:rsidR="00936C8B" w:rsidRPr="00936C8B" w:rsidRDefault="00936C8B" w:rsidP="00936C8B">
            <w:pPr>
              <w:pStyle w:val="ListParagraph"/>
              <w:numPr>
                <w:ilvl w:val="0"/>
                <w:numId w:val="13"/>
              </w:numPr>
            </w:pPr>
            <w:r w:rsidRPr="00936C8B">
              <w:t>Operational feasibility study</w:t>
            </w:r>
          </w:p>
          <w:p w14:paraId="762485CC" w14:textId="7808341E" w:rsidR="00B86DEF" w:rsidRPr="00936C8B" w:rsidRDefault="00936C8B" w:rsidP="00936C8B">
            <w:pPr>
              <w:pStyle w:val="ListParagraph"/>
              <w:numPr>
                <w:ilvl w:val="0"/>
                <w:numId w:val="13"/>
              </w:numPr>
            </w:pPr>
            <w:r w:rsidRPr="00936C8B">
              <w:t>Typing problem statement in project proposal</w:t>
            </w:r>
          </w:p>
          <w:p w14:paraId="09319871" w14:textId="49D11BCE" w:rsidR="00936C8B" w:rsidRPr="00936C8B" w:rsidRDefault="00936C8B" w:rsidP="00936C8B">
            <w:pPr>
              <w:pStyle w:val="ListParagraph"/>
            </w:pPr>
          </w:p>
        </w:tc>
      </w:tr>
      <w:tr w:rsidR="00752160" w14:paraId="7DA3338D" w14:textId="77777777" w:rsidTr="00752D68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863FB5B" w14:textId="3091131E" w:rsidR="00752160" w:rsidRPr="00936C8B" w:rsidRDefault="00936C8B" w:rsidP="00746DBC">
            <w:pPr>
              <w:pStyle w:val="ListParagraph"/>
              <w:numPr>
                <w:ilvl w:val="0"/>
                <w:numId w:val="7"/>
              </w:numPr>
              <w:ind w:left="342"/>
            </w:pPr>
            <w:r w:rsidRPr="00936C8B">
              <w:t>K S A Kinivita</w:t>
            </w:r>
          </w:p>
        </w:tc>
        <w:tc>
          <w:tcPr>
            <w:tcW w:w="7470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4EF57FD" w14:textId="3C9AFEDA" w:rsidR="00936C8B" w:rsidRPr="00936C8B" w:rsidRDefault="00936C8B" w:rsidP="00936C8B">
            <w:pPr>
              <w:pStyle w:val="ListParagraph"/>
              <w:numPr>
                <w:ilvl w:val="0"/>
                <w:numId w:val="14"/>
              </w:numPr>
            </w:pPr>
            <w:r w:rsidRPr="00936C8B">
              <w:t xml:space="preserve">Use case </w:t>
            </w:r>
            <w:r>
              <w:t>diagrams</w:t>
            </w:r>
          </w:p>
          <w:p w14:paraId="0BDD3684" w14:textId="73203071" w:rsidR="00936C8B" w:rsidRPr="00936C8B" w:rsidRDefault="00936C8B" w:rsidP="00936C8B">
            <w:pPr>
              <w:pStyle w:val="ListParagraph"/>
              <w:numPr>
                <w:ilvl w:val="0"/>
                <w:numId w:val="14"/>
              </w:numPr>
            </w:pPr>
            <w:r w:rsidRPr="00936C8B">
              <w:t>Schedule feasibility study</w:t>
            </w:r>
          </w:p>
          <w:p w14:paraId="4EAE8D07" w14:textId="40812172" w:rsidR="00752160" w:rsidRPr="00936C8B" w:rsidRDefault="00936C8B" w:rsidP="00936C8B">
            <w:pPr>
              <w:pStyle w:val="ListParagraph"/>
              <w:numPr>
                <w:ilvl w:val="0"/>
                <w:numId w:val="14"/>
              </w:numPr>
            </w:pPr>
            <w:r w:rsidRPr="00936C8B">
              <w:t>Drawing activity diagrams</w:t>
            </w:r>
          </w:p>
          <w:p w14:paraId="5729E781" w14:textId="479F6ACD" w:rsidR="00752160" w:rsidRPr="00936C8B" w:rsidRDefault="00752160"/>
        </w:tc>
      </w:tr>
      <w:tr w:rsidR="00752160" w14:paraId="1F5F3EB8" w14:textId="77777777" w:rsidTr="00752D68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8FD9371" w14:textId="1EAA928F" w:rsidR="00752160" w:rsidRPr="00936C8B" w:rsidRDefault="00936C8B" w:rsidP="00746DBC">
            <w:pPr>
              <w:pStyle w:val="ListParagraph"/>
              <w:numPr>
                <w:ilvl w:val="0"/>
                <w:numId w:val="7"/>
              </w:numPr>
              <w:ind w:left="342"/>
            </w:pPr>
            <w:r w:rsidRPr="00936C8B">
              <w:t xml:space="preserve">K A H C </w:t>
            </w:r>
            <w:proofErr w:type="spellStart"/>
            <w:r w:rsidRPr="00936C8B">
              <w:t>Kumarasinghe</w:t>
            </w:r>
            <w:proofErr w:type="spellEnd"/>
          </w:p>
        </w:tc>
        <w:tc>
          <w:tcPr>
            <w:tcW w:w="7470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5A8ECE2" w14:textId="13B0698F" w:rsidR="00936C8B" w:rsidRPr="00936C8B" w:rsidRDefault="00BD6D87" w:rsidP="00936C8B">
            <w:pPr>
              <w:pStyle w:val="ListParagraph"/>
              <w:numPr>
                <w:ilvl w:val="0"/>
                <w:numId w:val="15"/>
              </w:numPr>
            </w:pPr>
            <w:r>
              <w:t>Use case diagrams</w:t>
            </w:r>
          </w:p>
          <w:p w14:paraId="3C944556" w14:textId="77777777" w:rsidR="00936C8B" w:rsidRPr="00936C8B" w:rsidRDefault="00936C8B" w:rsidP="00936C8B">
            <w:pPr>
              <w:pStyle w:val="ListParagraph"/>
              <w:numPr>
                <w:ilvl w:val="0"/>
                <w:numId w:val="15"/>
              </w:numPr>
            </w:pPr>
            <w:r w:rsidRPr="00936C8B">
              <w:t>Technical feasibility study</w:t>
            </w:r>
          </w:p>
          <w:p w14:paraId="2CCA15EF" w14:textId="77777777" w:rsidR="00752160" w:rsidRPr="00936C8B" w:rsidRDefault="00936C8B" w:rsidP="00936C8B">
            <w:pPr>
              <w:pStyle w:val="ListParagraph"/>
              <w:numPr>
                <w:ilvl w:val="0"/>
                <w:numId w:val="15"/>
              </w:numPr>
            </w:pPr>
            <w:r w:rsidRPr="00936C8B">
              <w:t xml:space="preserve">Drawing component diagrams </w:t>
            </w:r>
          </w:p>
          <w:p w14:paraId="47A85204" w14:textId="02846958" w:rsidR="00936C8B" w:rsidRPr="00936C8B" w:rsidRDefault="00936C8B" w:rsidP="00936C8B"/>
        </w:tc>
      </w:tr>
      <w:tr w:rsidR="00752160" w14:paraId="6D1BBEA8" w14:textId="77777777" w:rsidTr="00752D68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3F5D576" w14:textId="6FBFF194" w:rsidR="00752160" w:rsidRPr="00936C8B" w:rsidRDefault="00936C8B" w:rsidP="00746DBC">
            <w:pPr>
              <w:pStyle w:val="ListParagraph"/>
              <w:numPr>
                <w:ilvl w:val="0"/>
                <w:numId w:val="7"/>
              </w:numPr>
              <w:ind w:left="342"/>
            </w:pPr>
            <w:r w:rsidRPr="00936C8B">
              <w:t xml:space="preserve">W K D N P </w:t>
            </w:r>
            <w:proofErr w:type="spellStart"/>
            <w:r w:rsidRPr="00936C8B">
              <w:t>Wijesiri</w:t>
            </w:r>
            <w:proofErr w:type="spellEnd"/>
          </w:p>
        </w:tc>
        <w:tc>
          <w:tcPr>
            <w:tcW w:w="7470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6E1D579" w14:textId="57C4D8DE" w:rsidR="00936C8B" w:rsidRPr="00936C8B" w:rsidRDefault="00BD6D87" w:rsidP="00936C8B">
            <w:pPr>
              <w:pStyle w:val="ListParagraph"/>
              <w:numPr>
                <w:ilvl w:val="0"/>
                <w:numId w:val="16"/>
              </w:numPr>
            </w:pPr>
            <w:r>
              <w:t>Activity Diagrams</w:t>
            </w:r>
          </w:p>
          <w:p w14:paraId="60C75FF1" w14:textId="77777777" w:rsidR="00936C8B" w:rsidRPr="00936C8B" w:rsidRDefault="00936C8B" w:rsidP="00936C8B">
            <w:pPr>
              <w:pStyle w:val="ListParagraph"/>
              <w:numPr>
                <w:ilvl w:val="0"/>
                <w:numId w:val="16"/>
              </w:numPr>
            </w:pPr>
            <w:r w:rsidRPr="00936C8B">
              <w:t>Legal and Ethical feasibility study</w:t>
            </w:r>
          </w:p>
          <w:p w14:paraId="11EAB0D3" w14:textId="77777777" w:rsidR="00B86DEF" w:rsidRPr="00936C8B" w:rsidRDefault="00936C8B" w:rsidP="00936C8B">
            <w:pPr>
              <w:pStyle w:val="ListParagraph"/>
              <w:numPr>
                <w:ilvl w:val="0"/>
                <w:numId w:val="16"/>
              </w:numPr>
            </w:pPr>
            <w:r w:rsidRPr="00936C8B">
              <w:t>Identification of quality attributes</w:t>
            </w:r>
          </w:p>
          <w:p w14:paraId="638E81F0" w14:textId="4C7A7BC2" w:rsidR="00936C8B" w:rsidRPr="00936C8B" w:rsidRDefault="00936C8B" w:rsidP="00936C8B">
            <w:pPr>
              <w:pStyle w:val="ListParagraph"/>
            </w:pPr>
          </w:p>
        </w:tc>
      </w:tr>
      <w:tr w:rsidR="00752160" w14:paraId="02CCF755" w14:textId="77777777" w:rsidTr="00752D68">
        <w:trPr>
          <w:trHeight w:val="917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C6E3781" w14:textId="39E72619" w:rsidR="00752160" w:rsidRPr="00936C8B" w:rsidRDefault="00936C8B" w:rsidP="00746DBC">
            <w:pPr>
              <w:pStyle w:val="ListParagraph"/>
              <w:numPr>
                <w:ilvl w:val="0"/>
                <w:numId w:val="7"/>
              </w:numPr>
              <w:ind w:left="342"/>
            </w:pPr>
            <w:r w:rsidRPr="00936C8B">
              <w:t xml:space="preserve">P </w:t>
            </w:r>
            <w:proofErr w:type="spellStart"/>
            <w:r w:rsidRPr="00936C8B">
              <w:t>P</w:t>
            </w:r>
            <w:proofErr w:type="spellEnd"/>
            <w:r w:rsidRPr="00936C8B">
              <w:t xml:space="preserve"> S </w:t>
            </w:r>
            <w:proofErr w:type="spellStart"/>
            <w:r w:rsidRPr="00936C8B">
              <w:t>Prasanthika</w:t>
            </w:r>
            <w:proofErr w:type="spellEnd"/>
          </w:p>
        </w:tc>
        <w:tc>
          <w:tcPr>
            <w:tcW w:w="7470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68CD97B" w14:textId="2C1AEE8A" w:rsidR="00936C8B" w:rsidRPr="00936C8B" w:rsidRDefault="00BD6D87" w:rsidP="00936C8B">
            <w:pPr>
              <w:pStyle w:val="ListParagraph"/>
              <w:numPr>
                <w:ilvl w:val="0"/>
                <w:numId w:val="17"/>
              </w:numPr>
            </w:pPr>
            <w:r>
              <w:t>Drawing activity diagrams</w:t>
            </w:r>
          </w:p>
          <w:p w14:paraId="748024F0" w14:textId="77777777" w:rsidR="00936C8B" w:rsidRPr="00936C8B" w:rsidRDefault="00936C8B" w:rsidP="00936C8B">
            <w:pPr>
              <w:pStyle w:val="ListParagraph"/>
              <w:numPr>
                <w:ilvl w:val="0"/>
                <w:numId w:val="17"/>
              </w:numPr>
            </w:pPr>
            <w:r w:rsidRPr="00936C8B">
              <w:t>Economic feasibility study</w:t>
            </w:r>
          </w:p>
          <w:p w14:paraId="7316028C" w14:textId="77777777" w:rsidR="00936C8B" w:rsidRPr="00936C8B" w:rsidRDefault="00936C8B" w:rsidP="00936C8B">
            <w:pPr>
              <w:pStyle w:val="ListParagraph"/>
              <w:numPr>
                <w:ilvl w:val="0"/>
                <w:numId w:val="17"/>
              </w:numPr>
            </w:pPr>
            <w:r w:rsidRPr="00936C8B">
              <w:t>Typing the project scope description</w:t>
            </w:r>
          </w:p>
          <w:p w14:paraId="379FA6C0" w14:textId="77777777" w:rsidR="00752160" w:rsidRPr="00936C8B" w:rsidRDefault="00752160"/>
        </w:tc>
      </w:tr>
      <w:tr w:rsidR="00237BC0" w14:paraId="0A8E5939" w14:textId="77777777" w:rsidTr="00F53F5D">
        <w:trPr>
          <w:trHeight w:val="70"/>
        </w:trPr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0C393AB8" w14:textId="3AE2DB2C" w:rsidR="00237BC0" w:rsidRPr="00F53F5D" w:rsidRDefault="00237BC0">
            <w:pPr>
              <w:rPr>
                <w:b/>
              </w:rPr>
            </w:pPr>
            <w:r w:rsidRPr="00F53F5D">
              <w:rPr>
                <w:b/>
                <w:color w:val="000000" w:themeColor="text1"/>
              </w:rPr>
              <w:t>Supervisor’s</w:t>
            </w:r>
            <w:r w:rsidR="00EE568E" w:rsidRPr="00F53F5D">
              <w:rPr>
                <w:b/>
                <w:color w:val="000000" w:themeColor="text1"/>
              </w:rPr>
              <w:t xml:space="preserve">/ </w:t>
            </w:r>
            <w:r w:rsidR="00E629B5">
              <w:rPr>
                <w:b/>
                <w:color w:val="000000" w:themeColor="text1"/>
              </w:rPr>
              <w:t>Co-</w:t>
            </w:r>
            <w:r w:rsidR="00E629B5" w:rsidRPr="00F53F5D">
              <w:rPr>
                <w:b/>
                <w:color w:val="000000" w:themeColor="text1"/>
              </w:rPr>
              <w:t xml:space="preserve">Supervisor’s </w:t>
            </w:r>
            <w:r w:rsidRPr="00F53F5D">
              <w:rPr>
                <w:b/>
                <w:color w:val="000000" w:themeColor="text1"/>
              </w:rPr>
              <w:t>Remark</w:t>
            </w:r>
          </w:p>
        </w:tc>
      </w:tr>
      <w:tr w:rsidR="00237BC0" w14:paraId="3BC6F6D8" w14:textId="77777777" w:rsidTr="00F53F5D">
        <w:trPr>
          <w:trHeight w:val="1979"/>
        </w:trPr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201A8E8" w14:textId="77777777" w:rsidR="009221F0" w:rsidRDefault="009221F0" w:rsidP="009221F0">
            <w:pPr>
              <w:rPr>
                <w:color w:val="A6A6A6" w:themeColor="background1" w:themeShade="A6"/>
              </w:rPr>
            </w:pPr>
            <w:r w:rsidRPr="002E2F89">
              <w:rPr>
                <w:color w:val="A6A6A6" w:themeColor="background1" w:themeShade="A6"/>
              </w:rPr>
              <w:t>Supervisor’s or Mentor’s remarks regarding the meeting outcome, progress made, work distribution, individual contribution and any other important aspects.</w:t>
            </w:r>
          </w:p>
          <w:p w14:paraId="3880F64B" w14:textId="77777777" w:rsidR="00B0088E" w:rsidRDefault="00B0088E" w:rsidP="009F4835"/>
          <w:p w14:paraId="760748CB" w14:textId="10807DEC" w:rsidR="00C6245B" w:rsidRPr="00C6245B" w:rsidRDefault="00C6245B" w:rsidP="009F4835">
            <w:pPr>
              <w:rPr>
                <w:color w:val="FF0000"/>
                <w:sz w:val="24"/>
              </w:rPr>
            </w:pPr>
            <w:r w:rsidRPr="00C6245B">
              <w:rPr>
                <w:color w:val="FF0000"/>
                <w:sz w:val="24"/>
                <w:highlight w:val="yellow"/>
              </w:rPr>
              <w:t>Work is satisfactory. Discussions were held to understand the scope and details of the project.</w:t>
            </w:r>
          </w:p>
          <w:p w14:paraId="3FB1C87F" w14:textId="77777777" w:rsidR="00AD20B5" w:rsidRDefault="00AD20B5" w:rsidP="009F4835"/>
          <w:p w14:paraId="2B62B065" w14:textId="77777777" w:rsidR="00AD20B5" w:rsidRDefault="00AD20B5" w:rsidP="009F4835"/>
          <w:p w14:paraId="56066743" w14:textId="77777777" w:rsidR="00AD20B5" w:rsidRDefault="00AD20B5" w:rsidP="009F4835"/>
          <w:p w14:paraId="76BE8456" w14:textId="77777777" w:rsidR="00AD20B5" w:rsidRDefault="00AD20B5" w:rsidP="009F4835"/>
          <w:p w14:paraId="2918EF68" w14:textId="77777777" w:rsidR="00AD20B5" w:rsidRDefault="00AD20B5" w:rsidP="009F4835"/>
          <w:p w14:paraId="2B473BF1" w14:textId="77777777" w:rsidR="00AD20B5" w:rsidRDefault="00AD20B5" w:rsidP="009F4835"/>
          <w:p w14:paraId="578D362E" w14:textId="77777777" w:rsidR="00AD20B5" w:rsidRDefault="00AD20B5" w:rsidP="009F4835"/>
          <w:p w14:paraId="292274AE" w14:textId="77777777" w:rsidR="00AD20B5" w:rsidRDefault="00AD20B5" w:rsidP="009F4835"/>
          <w:p w14:paraId="64B98241" w14:textId="5F646278" w:rsidR="00AD20B5" w:rsidRDefault="00AD20B5" w:rsidP="009F4835"/>
        </w:tc>
      </w:tr>
      <w:tr w:rsidR="0090126C" w14:paraId="1FEEC788" w14:textId="77777777" w:rsidTr="00F53F5D">
        <w:trPr>
          <w:trHeight w:val="215"/>
        </w:trPr>
        <w:tc>
          <w:tcPr>
            <w:tcW w:w="5580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AF88047" w14:textId="26F1FC5E" w:rsidR="0090126C" w:rsidRPr="00F53F5D" w:rsidRDefault="002A3859">
            <w:pPr>
              <w:rPr>
                <w:b/>
              </w:rPr>
            </w:pPr>
            <w:r w:rsidRPr="00F53F5D">
              <w:rPr>
                <w:b/>
              </w:rPr>
              <w:t>Supervisor’s</w:t>
            </w:r>
            <w:r w:rsidR="00C93B6A" w:rsidRPr="00F53F5D">
              <w:rPr>
                <w:b/>
              </w:rPr>
              <w:t xml:space="preserve"> and </w:t>
            </w:r>
            <w:r w:rsidR="00E629B5">
              <w:rPr>
                <w:b/>
              </w:rPr>
              <w:t xml:space="preserve">Co- </w:t>
            </w:r>
            <w:r w:rsidR="00E629B5" w:rsidRPr="00F53F5D">
              <w:rPr>
                <w:b/>
                <w:color w:val="000000" w:themeColor="text1"/>
              </w:rPr>
              <w:t xml:space="preserve">Supervisor’s </w:t>
            </w:r>
            <w:r w:rsidRPr="00F53F5D">
              <w:rPr>
                <w:b/>
              </w:rPr>
              <w:t xml:space="preserve">opinion about the </w:t>
            </w:r>
            <w:r w:rsidR="006B4258">
              <w:rPr>
                <w:b/>
              </w:rPr>
              <w:t xml:space="preserve">group </w:t>
            </w:r>
            <w:r w:rsidRPr="00F53F5D">
              <w:rPr>
                <w:b/>
              </w:rPr>
              <w:t>progress</w:t>
            </w:r>
          </w:p>
        </w:tc>
        <w:tc>
          <w:tcPr>
            <w:tcW w:w="2160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A5E0C65" w14:textId="7B48D6CD" w:rsidR="0090126C" w:rsidRDefault="0090126C">
            <w:r>
              <w:t xml:space="preserve">Satisfactory         </w:t>
            </w:r>
            <w:sdt>
              <w:sdtPr>
                <w:id w:val="1142622273"/>
                <w14:checkbox>
                  <w14:checked w14:val="1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C6245B">
                  <w:rPr>
                    <w:rFonts w:ascii="Arial" w:hAnsi="Arial" w:cs="Arial"/>
                  </w:rPr>
                  <w:t>☒</w:t>
                </w:r>
              </w:sdtContent>
            </w:sdt>
          </w:p>
        </w:tc>
        <w:tc>
          <w:tcPr>
            <w:tcW w:w="234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50E480C" w14:textId="77777777" w:rsidR="0090126C" w:rsidRDefault="0090126C">
            <w:r>
              <w:t xml:space="preserve">Unsatisfactory       </w:t>
            </w:r>
            <w:sdt>
              <w:sdtPr>
                <w:id w:val="-1099790850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B0088E">
                  <w:rPr>
                    <w:rFonts w:ascii="MS Gothic" w:eastAsia="MS Gothic" w:hint="eastAsia"/>
                  </w:rPr>
                  <w:t>☐</w:t>
                </w:r>
              </w:sdtContent>
            </w:sdt>
          </w:p>
        </w:tc>
      </w:tr>
      <w:tr w:rsidR="003221C0" w14:paraId="3970388D" w14:textId="77777777" w:rsidTr="00BE1DE0">
        <w:trPr>
          <w:trHeight w:val="548"/>
        </w:trPr>
        <w:tc>
          <w:tcPr>
            <w:tcW w:w="5580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266977B6" w14:textId="770A6B20" w:rsidR="003221C0" w:rsidRDefault="00E629B5" w:rsidP="0014533F">
            <w:r>
              <w:rPr>
                <w:b/>
                <w:color w:val="000000" w:themeColor="text1"/>
              </w:rPr>
              <w:t>Co-</w:t>
            </w:r>
            <w:r w:rsidRPr="00F53F5D">
              <w:rPr>
                <w:b/>
                <w:color w:val="000000" w:themeColor="text1"/>
              </w:rPr>
              <w:t xml:space="preserve">Supervisor’s </w:t>
            </w:r>
            <w:r w:rsidR="003221C0">
              <w:t>signature</w:t>
            </w:r>
          </w:p>
        </w:tc>
        <w:tc>
          <w:tcPr>
            <w:tcW w:w="4500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left w:w="14" w:type="dxa"/>
              <w:right w:w="115" w:type="dxa"/>
            </w:tcMar>
          </w:tcPr>
          <w:p w14:paraId="372249A6" w14:textId="77777777" w:rsidR="003221C0" w:rsidRDefault="003221C0"/>
        </w:tc>
      </w:tr>
      <w:tr w:rsidR="000F301A" w14:paraId="4BF6CD7B" w14:textId="77777777" w:rsidTr="00602293">
        <w:trPr>
          <w:trHeight w:val="548"/>
        </w:trPr>
        <w:tc>
          <w:tcPr>
            <w:tcW w:w="5580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21364B7F" w14:textId="77777777" w:rsidR="000F301A" w:rsidRDefault="000F301A" w:rsidP="00C93B6A">
            <w:r>
              <w:t>Supervisor’s signature</w:t>
            </w:r>
          </w:p>
        </w:tc>
        <w:tc>
          <w:tcPr>
            <w:tcW w:w="4500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AFB0B8C" w14:textId="347A768C" w:rsidR="000F301A" w:rsidRPr="00AE2C3E" w:rsidRDefault="00AE2C3E">
            <w:pPr>
              <w:rPr>
                <w:rFonts w:ascii="Forte" w:hAnsi="Forte"/>
                <w:color w:val="7030A0"/>
                <w:sz w:val="28"/>
              </w:rPr>
            </w:pPr>
            <w:proofErr w:type="spellStart"/>
            <w:r w:rsidRPr="00AE2C3E">
              <w:rPr>
                <w:rFonts w:ascii="Forte" w:hAnsi="Forte"/>
                <w:color w:val="7030A0"/>
                <w:sz w:val="28"/>
              </w:rPr>
              <w:t>Shiromi</w:t>
            </w:r>
            <w:proofErr w:type="spellEnd"/>
            <w:r w:rsidRPr="00AE2C3E">
              <w:rPr>
                <w:rFonts w:ascii="Forte" w:hAnsi="Forte"/>
                <w:color w:val="7030A0"/>
                <w:sz w:val="28"/>
              </w:rPr>
              <w:t xml:space="preserve"> </w:t>
            </w:r>
            <w:proofErr w:type="spellStart"/>
            <w:r w:rsidRPr="00AE2C3E">
              <w:rPr>
                <w:rFonts w:ascii="Forte" w:hAnsi="Forte"/>
                <w:color w:val="7030A0"/>
                <w:sz w:val="28"/>
              </w:rPr>
              <w:t>Arunatileka</w:t>
            </w:r>
            <w:proofErr w:type="spellEnd"/>
          </w:p>
        </w:tc>
      </w:tr>
      <w:tr w:rsidR="00475329" w14:paraId="65A4967D" w14:textId="77777777" w:rsidTr="00F53F5D"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635B66F" w14:textId="4000D49C" w:rsidR="00475329" w:rsidRPr="00F53F5D" w:rsidRDefault="0014533F">
            <w:pPr>
              <w:rPr>
                <w:b/>
              </w:rPr>
            </w:pPr>
            <w:r w:rsidRPr="00F53F5D">
              <w:rPr>
                <w:b/>
                <w:color w:val="000000" w:themeColor="text1"/>
              </w:rPr>
              <w:lastRenderedPageBreak/>
              <w:t xml:space="preserve">Any Other </w:t>
            </w:r>
            <w:r w:rsidR="002866F3" w:rsidRPr="00F53F5D">
              <w:rPr>
                <w:b/>
                <w:color w:val="000000" w:themeColor="text1"/>
              </w:rPr>
              <w:t>Notes</w:t>
            </w:r>
            <w:r w:rsidR="00C94708">
              <w:rPr>
                <w:b/>
                <w:color w:val="000000" w:themeColor="text1"/>
              </w:rPr>
              <w:t xml:space="preserve"> (Email evidence/screenshot from supervisor)</w:t>
            </w:r>
          </w:p>
        </w:tc>
      </w:tr>
      <w:tr w:rsidR="002C034A" w14:paraId="65BE5535" w14:textId="77777777" w:rsidTr="00752D68">
        <w:trPr>
          <w:trHeight w:val="2087"/>
        </w:trPr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0D3CE5C" w14:textId="77777777" w:rsidR="00B45F46" w:rsidRDefault="00B45F46" w:rsidP="009221F0"/>
          <w:p w14:paraId="2AF203B6" w14:textId="77777777" w:rsidR="00EE6DE3" w:rsidRDefault="00EE6DE3" w:rsidP="009221F0"/>
          <w:p w14:paraId="096A226E" w14:textId="620D127A" w:rsidR="00EE6DE3" w:rsidRDefault="00C6245B" w:rsidP="009221F0">
            <w:r>
              <w:t>Provide evidence of the meetings we had and screenshots if available.</w:t>
            </w:r>
          </w:p>
          <w:p w14:paraId="64ECF8B5" w14:textId="77777777" w:rsidR="00EE6DE3" w:rsidRDefault="00EE6DE3" w:rsidP="009221F0"/>
          <w:p w14:paraId="2105030C" w14:textId="77777777" w:rsidR="00EE6DE3" w:rsidRDefault="00EE6DE3" w:rsidP="009221F0"/>
          <w:p w14:paraId="77093807" w14:textId="77777777" w:rsidR="00EE6DE3" w:rsidRDefault="00EE6DE3" w:rsidP="009221F0"/>
          <w:p w14:paraId="0F679EBE" w14:textId="77777777" w:rsidR="00EE6DE3" w:rsidRDefault="00EE6DE3" w:rsidP="009221F0"/>
          <w:p w14:paraId="1224CD14" w14:textId="77777777" w:rsidR="00EE6DE3" w:rsidRDefault="00EE6DE3" w:rsidP="009221F0"/>
          <w:p w14:paraId="207B95BA" w14:textId="77777777" w:rsidR="00EE6DE3" w:rsidRDefault="00EE6DE3" w:rsidP="009221F0"/>
          <w:p w14:paraId="762E3543" w14:textId="402BB339" w:rsidR="00EE6DE3" w:rsidRDefault="00EE6DE3" w:rsidP="009221F0"/>
        </w:tc>
      </w:tr>
      <w:tr w:rsidR="00494D93" w14:paraId="5B33D7E8" w14:textId="77777777" w:rsidTr="00F53F5D">
        <w:trPr>
          <w:trHeight w:val="125"/>
        </w:trPr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1D7B47C" w14:textId="77777777" w:rsidR="00494D93" w:rsidRPr="00F53F5D" w:rsidRDefault="00494D93" w:rsidP="00494D93">
            <w:pPr>
              <w:jc w:val="center"/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Attendance of the group members</w:t>
            </w:r>
          </w:p>
        </w:tc>
      </w:tr>
      <w:tr w:rsidR="00494D93" w14:paraId="41752CBF" w14:textId="77777777" w:rsidTr="00F53F5D">
        <w:trPr>
          <w:trHeight w:val="125"/>
        </w:trPr>
        <w:tc>
          <w:tcPr>
            <w:tcW w:w="5580" w:type="dxa"/>
            <w:gridSpan w:val="4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FFFFFF" w:themeColor="background1"/>
            </w:tcBorders>
            <w:shd w:val="clear" w:color="auto" w:fill="BFBFBF" w:themeFill="background1" w:themeFillShade="BF"/>
          </w:tcPr>
          <w:p w14:paraId="6EEEB778" w14:textId="77777777" w:rsidR="00494D93" w:rsidRPr="00F53F5D" w:rsidRDefault="00494D93" w:rsidP="00494D93">
            <w:pPr>
              <w:jc w:val="center"/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Student Name</w:t>
            </w:r>
          </w:p>
        </w:tc>
        <w:tc>
          <w:tcPr>
            <w:tcW w:w="2250" w:type="dxa"/>
            <w:gridSpan w:val="5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6A6A6" w:themeColor="background1" w:themeShade="A6"/>
              <w:right w:val="single" w:sz="4" w:space="0" w:color="FFFFFF" w:themeColor="background1"/>
            </w:tcBorders>
            <w:shd w:val="clear" w:color="auto" w:fill="BFBFBF" w:themeFill="background1" w:themeFillShade="BF"/>
          </w:tcPr>
          <w:p w14:paraId="57016EC7" w14:textId="77777777" w:rsidR="00494D93" w:rsidRPr="00F53F5D" w:rsidRDefault="00EE16F6" w:rsidP="00494D93">
            <w:pPr>
              <w:jc w:val="center"/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Index</w:t>
            </w:r>
            <w:r w:rsidR="00494D93" w:rsidRPr="00F53F5D">
              <w:rPr>
                <w:b/>
                <w:color w:val="000000" w:themeColor="text1"/>
              </w:rPr>
              <w:t xml:space="preserve"> No.</w:t>
            </w:r>
          </w:p>
        </w:tc>
        <w:tc>
          <w:tcPr>
            <w:tcW w:w="2250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6D03AF9E" w14:textId="77777777" w:rsidR="00494D93" w:rsidRPr="00F53F5D" w:rsidRDefault="00494D93" w:rsidP="00494D93">
            <w:pPr>
              <w:jc w:val="center"/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Signature</w:t>
            </w:r>
          </w:p>
        </w:tc>
      </w:tr>
      <w:tr w:rsidR="00494D93" w14:paraId="3865B20C" w14:textId="77777777" w:rsidTr="00602293">
        <w:trPr>
          <w:trHeight w:val="422"/>
        </w:trPr>
        <w:tc>
          <w:tcPr>
            <w:tcW w:w="5580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4742680A" w14:textId="1D78B38A" w:rsidR="00494D93" w:rsidRPr="00494D93" w:rsidRDefault="00494D93">
            <w:pPr>
              <w:rPr>
                <w:color w:val="000000" w:themeColor="text1"/>
              </w:rPr>
            </w:pPr>
            <w:r w:rsidRPr="00494D93">
              <w:rPr>
                <w:color w:val="000000" w:themeColor="text1"/>
              </w:rPr>
              <w:t>1).</w:t>
            </w:r>
            <w:r w:rsidR="00BD6D87" w:rsidRPr="00936C8B">
              <w:t xml:space="preserve"> A W K B Gunathilaka</w:t>
            </w:r>
          </w:p>
        </w:tc>
        <w:tc>
          <w:tcPr>
            <w:tcW w:w="225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99E1A81" w14:textId="2467F2C3" w:rsidR="00494D93" w:rsidRPr="00BD6D87" w:rsidRDefault="00BD6D87">
            <w:r w:rsidRPr="00BD6D87">
              <w:t>18000592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16B9CA9" w14:textId="77777777" w:rsidR="00494D93" w:rsidRPr="0014533F" w:rsidRDefault="00494D93">
            <w:pPr>
              <w:rPr>
                <w:color w:val="A6A6A6" w:themeColor="background1" w:themeShade="A6"/>
              </w:rPr>
            </w:pPr>
          </w:p>
        </w:tc>
      </w:tr>
      <w:tr w:rsidR="00BD6D87" w14:paraId="00C9CEB4" w14:textId="77777777" w:rsidTr="00602293">
        <w:trPr>
          <w:trHeight w:val="440"/>
        </w:trPr>
        <w:tc>
          <w:tcPr>
            <w:tcW w:w="5580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306C481B" w14:textId="1232243C" w:rsidR="00BD6D87" w:rsidRPr="00494D93" w:rsidRDefault="00BD6D87" w:rsidP="00BD6D87">
            <w:pPr>
              <w:rPr>
                <w:color w:val="000000" w:themeColor="text1"/>
              </w:rPr>
            </w:pPr>
            <w:r w:rsidRPr="00494D93">
              <w:rPr>
                <w:color w:val="000000" w:themeColor="text1"/>
              </w:rPr>
              <w:t>2).</w:t>
            </w:r>
            <w:r w:rsidRPr="00936C8B">
              <w:t xml:space="preserve"> K S A Kinivita</w:t>
            </w:r>
          </w:p>
        </w:tc>
        <w:tc>
          <w:tcPr>
            <w:tcW w:w="225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517142B" w14:textId="3AAF9410" w:rsidR="00BD6D87" w:rsidRPr="00BD6D87" w:rsidRDefault="00BD6D87" w:rsidP="00BD6D87">
            <w:r w:rsidRPr="00BD6D87">
              <w:t>18000819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16D7FBA" w14:textId="77777777" w:rsidR="00BD6D87" w:rsidRPr="0014533F" w:rsidRDefault="00BD6D87" w:rsidP="00BD6D87">
            <w:pPr>
              <w:rPr>
                <w:color w:val="A6A6A6" w:themeColor="background1" w:themeShade="A6"/>
              </w:rPr>
            </w:pPr>
          </w:p>
        </w:tc>
      </w:tr>
      <w:tr w:rsidR="00BD6D87" w14:paraId="5B2D571B" w14:textId="77777777" w:rsidTr="00602293">
        <w:trPr>
          <w:trHeight w:val="440"/>
        </w:trPr>
        <w:tc>
          <w:tcPr>
            <w:tcW w:w="5580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590B717B" w14:textId="6E237840" w:rsidR="00BD6D87" w:rsidRPr="00494D93" w:rsidRDefault="00BD6D87" w:rsidP="00BD6D87">
            <w:pPr>
              <w:rPr>
                <w:color w:val="000000" w:themeColor="text1"/>
              </w:rPr>
            </w:pPr>
            <w:r w:rsidRPr="00494D93">
              <w:rPr>
                <w:color w:val="000000" w:themeColor="text1"/>
              </w:rPr>
              <w:t>3).</w:t>
            </w:r>
            <w:r w:rsidRPr="00936C8B">
              <w:t xml:space="preserve"> K A H C </w:t>
            </w:r>
            <w:proofErr w:type="spellStart"/>
            <w:r w:rsidRPr="00936C8B">
              <w:t>Kumarasinghe</w:t>
            </w:r>
            <w:proofErr w:type="spellEnd"/>
          </w:p>
        </w:tc>
        <w:tc>
          <w:tcPr>
            <w:tcW w:w="225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70D6E54" w14:textId="5123869E" w:rsidR="00BD6D87" w:rsidRPr="00BD6D87" w:rsidRDefault="00BD6D87" w:rsidP="00BD6D87">
            <w:r w:rsidRPr="00BD6D87">
              <w:t>18000878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94E4802" w14:textId="77777777" w:rsidR="00BD6D87" w:rsidRPr="0014533F" w:rsidRDefault="00BD6D87" w:rsidP="00BD6D87">
            <w:pPr>
              <w:rPr>
                <w:color w:val="A6A6A6" w:themeColor="background1" w:themeShade="A6"/>
              </w:rPr>
            </w:pPr>
          </w:p>
        </w:tc>
      </w:tr>
      <w:tr w:rsidR="00BD6D87" w14:paraId="71309216" w14:textId="77777777" w:rsidTr="00602293">
        <w:trPr>
          <w:trHeight w:val="440"/>
        </w:trPr>
        <w:tc>
          <w:tcPr>
            <w:tcW w:w="5580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7573939A" w14:textId="06CAE51F" w:rsidR="00BD6D87" w:rsidRPr="00494D93" w:rsidRDefault="00BD6D87" w:rsidP="00BD6D87">
            <w:pPr>
              <w:rPr>
                <w:color w:val="000000" w:themeColor="text1"/>
              </w:rPr>
            </w:pPr>
            <w:r w:rsidRPr="00494D93">
              <w:rPr>
                <w:color w:val="000000" w:themeColor="text1"/>
              </w:rPr>
              <w:t>4).</w:t>
            </w:r>
            <w:r w:rsidRPr="00936C8B">
              <w:t xml:space="preserve"> W K D N P </w:t>
            </w:r>
            <w:proofErr w:type="spellStart"/>
            <w:r w:rsidRPr="00936C8B">
              <w:t>Wijesiri</w:t>
            </w:r>
            <w:proofErr w:type="spellEnd"/>
          </w:p>
        </w:tc>
        <w:tc>
          <w:tcPr>
            <w:tcW w:w="225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DF27141" w14:textId="45E42F2C" w:rsidR="00BD6D87" w:rsidRPr="00BD6D87" w:rsidRDefault="00BD6D87" w:rsidP="00BD6D87">
            <w:r w:rsidRPr="00BD6D87">
              <w:t>18001963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8EFC3A0" w14:textId="77777777" w:rsidR="00BD6D87" w:rsidRPr="0014533F" w:rsidRDefault="00BD6D87" w:rsidP="00BD6D87">
            <w:pPr>
              <w:rPr>
                <w:color w:val="A6A6A6" w:themeColor="background1" w:themeShade="A6"/>
              </w:rPr>
            </w:pPr>
          </w:p>
        </w:tc>
      </w:tr>
      <w:tr w:rsidR="00BD6D87" w14:paraId="6019F07E" w14:textId="77777777" w:rsidTr="00602293">
        <w:trPr>
          <w:trHeight w:val="440"/>
        </w:trPr>
        <w:tc>
          <w:tcPr>
            <w:tcW w:w="5580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013AD043" w14:textId="1C1EB340" w:rsidR="00BD6D87" w:rsidRPr="00BD6D87" w:rsidRDefault="00BD6D87" w:rsidP="00BD6D87">
            <w:pPr>
              <w:rPr>
                <w:color w:val="A6A6A6" w:themeColor="background1" w:themeShade="A6"/>
              </w:rPr>
            </w:pPr>
            <w:r w:rsidRPr="00494D93">
              <w:rPr>
                <w:color w:val="000000" w:themeColor="text1"/>
              </w:rPr>
              <w:t>5).</w:t>
            </w:r>
            <w:r>
              <w:rPr>
                <w:color w:val="A6A6A6" w:themeColor="background1" w:themeShade="A6"/>
              </w:rPr>
              <w:t xml:space="preserve"> </w:t>
            </w:r>
            <w:r w:rsidRPr="00936C8B">
              <w:t xml:space="preserve">P </w:t>
            </w:r>
            <w:proofErr w:type="spellStart"/>
            <w:r w:rsidRPr="00936C8B">
              <w:t>P</w:t>
            </w:r>
            <w:proofErr w:type="spellEnd"/>
            <w:r w:rsidRPr="00936C8B">
              <w:t xml:space="preserve"> S </w:t>
            </w:r>
            <w:proofErr w:type="spellStart"/>
            <w:r w:rsidRPr="00936C8B">
              <w:t>Prasanthika</w:t>
            </w:r>
            <w:proofErr w:type="spellEnd"/>
          </w:p>
        </w:tc>
        <w:tc>
          <w:tcPr>
            <w:tcW w:w="225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85446EC" w14:textId="341750B4" w:rsidR="00BD6D87" w:rsidRPr="00BD6D87" w:rsidRDefault="00BD6D87" w:rsidP="00BD6D87">
            <w:r w:rsidRPr="00BD6D87">
              <w:t>18001254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431A87F" w14:textId="77777777" w:rsidR="00BD6D87" w:rsidRPr="0014533F" w:rsidRDefault="00BD6D87" w:rsidP="00BD6D87">
            <w:pPr>
              <w:rPr>
                <w:color w:val="A6A6A6" w:themeColor="background1" w:themeShade="A6"/>
              </w:rPr>
            </w:pPr>
          </w:p>
        </w:tc>
      </w:tr>
    </w:tbl>
    <w:p w14:paraId="5E2C023D" w14:textId="77777777" w:rsidR="00475329" w:rsidRDefault="00475329"/>
    <w:sectPr w:rsidR="00475329" w:rsidSect="0067124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864" w:right="1440" w:bottom="86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B05501" w14:textId="77777777" w:rsidR="003836AF" w:rsidRDefault="003836AF" w:rsidP="002E2F89">
      <w:pPr>
        <w:spacing w:after="0" w:line="240" w:lineRule="auto"/>
      </w:pPr>
      <w:r>
        <w:separator/>
      </w:r>
    </w:p>
  </w:endnote>
  <w:endnote w:type="continuationSeparator" w:id="0">
    <w:p w14:paraId="4307C758" w14:textId="77777777" w:rsidR="003836AF" w:rsidRDefault="003836AF" w:rsidP="002E2F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auto"/>
    <w:pitch w:val="variable"/>
    <w:sig w:usb0="00000003" w:usb1="00000000" w:usb2="000002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orte">
    <w:panose1 w:val="03060902040502070203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147D42" w14:textId="77777777" w:rsidR="002E2F89" w:rsidRDefault="002E2F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D9EB48" w14:textId="77777777" w:rsidR="002E2F89" w:rsidRDefault="002E2F8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44D04B" w14:textId="77777777" w:rsidR="002E2F89" w:rsidRDefault="002E2F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B04AA2" w14:textId="77777777" w:rsidR="003836AF" w:rsidRDefault="003836AF" w:rsidP="002E2F89">
      <w:pPr>
        <w:spacing w:after="0" w:line="240" w:lineRule="auto"/>
      </w:pPr>
      <w:r>
        <w:separator/>
      </w:r>
    </w:p>
  </w:footnote>
  <w:footnote w:type="continuationSeparator" w:id="0">
    <w:p w14:paraId="49570CB0" w14:textId="77777777" w:rsidR="003836AF" w:rsidRDefault="003836AF" w:rsidP="002E2F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2CF77B" w14:textId="77777777" w:rsidR="002E2F89" w:rsidRDefault="002E2F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9D28EB" w14:textId="77777777" w:rsidR="002E2F89" w:rsidRDefault="002E2F8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3E8B3F" w14:textId="77777777" w:rsidR="002E2F89" w:rsidRDefault="002E2F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57D1E"/>
    <w:multiLevelType w:val="hybridMultilevel"/>
    <w:tmpl w:val="7C44A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9B70EC"/>
    <w:multiLevelType w:val="hybridMultilevel"/>
    <w:tmpl w:val="B306753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D22B0F"/>
    <w:multiLevelType w:val="hybridMultilevel"/>
    <w:tmpl w:val="2B4C876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AB0C57"/>
    <w:multiLevelType w:val="hybridMultilevel"/>
    <w:tmpl w:val="53068BB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183532"/>
    <w:multiLevelType w:val="hybridMultilevel"/>
    <w:tmpl w:val="13CE4864"/>
    <w:lvl w:ilvl="0" w:tplc="46C8F1D0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F07E40"/>
    <w:multiLevelType w:val="hybridMultilevel"/>
    <w:tmpl w:val="F9B88D0C"/>
    <w:lvl w:ilvl="0" w:tplc="A4329928">
      <w:start w:val="1"/>
      <w:numFmt w:val="decimal"/>
      <w:lvlText w:val="%1."/>
      <w:lvlJc w:val="left"/>
      <w:pPr>
        <w:ind w:left="720" w:hanging="360"/>
      </w:pPr>
      <w:rPr>
        <w:color w:val="A6A6A6" w:themeColor="background1" w:themeShade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B725CF"/>
    <w:multiLevelType w:val="hybridMultilevel"/>
    <w:tmpl w:val="5828735A"/>
    <w:lvl w:ilvl="0" w:tplc="0409000D">
      <w:start w:val="1"/>
      <w:numFmt w:val="bullet"/>
      <w:lvlText w:val=""/>
      <w:lvlJc w:val="left"/>
      <w:pPr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7" w15:restartNumberingAfterBreak="0">
    <w:nsid w:val="2EFA5C87"/>
    <w:multiLevelType w:val="hybridMultilevel"/>
    <w:tmpl w:val="05223E0E"/>
    <w:lvl w:ilvl="0" w:tplc="B91AD18C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DF7B0E"/>
    <w:multiLevelType w:val="hybridMultilevel"/>
    <w:tmpl w:val="2ABCFBE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FF7DA9"/>
    <w:multiLevelType w:val="hybridMultilevel"/>
    <w:tmpl w:val="033ED58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E36A2A"/>
    <w:multiLevelType w:val="hybridMultilevel"/>
    <w:tmpl w:val="1FF8F070"/>
    <w:lvl w:ilvl="0" w:tplc="B91AD18C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3447FC"/>
    <w:multiLevelType w:val="hybridMultilevel"/>
    <w:tmpl w:val="AE18415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857728"/>
    <w:multiLevelType w:val="hybridMultilevel"/>
    <w:tmpl w:val="1C60CE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0826FF"/>
    <w:multiLevelType w:val="hybridMultilevel"/>
    <w:tmpl w:val="92BA4BB6"/>
    <w:lvl w:ilvl="0" w:tplc="1C88F28A">
      <w:start w:val="1"/>
      <w:numFmt w:val="bullet"/>
      <w:lvlText w:val=""/>
      <w:lvlJc w:val="left"/>
      <w:pPr>
        <w:ind w:left="54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FC15C3"/>
    <w:multiLevelType w:val="hybridMultilevel"/>
    <w:tmpl w:val="9E90821E"/>
    <w:lvl w:ilvl="0" w:tplc="390AACF4">
      <w:start w:val="1"/>
      <w:numFmt w:val="decimal"/>
      <w:lvlText w:val="%1."/>
      <w:lvlJc w:val="left"/>
      <w:pPr>
        <w:ind w:left="720" w:hanging="360"/>
      </w:pPr>
      <w:rPr>
        <w:color w:val="A6A6A6" w:themeColor="background1" w:themeShade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28166E"/>
    <w:multiLevelType w:val="hybridMultilevel"/>
    <w:tmpl w:val="6254B1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841FBF"/>
    <w:multiLevelType w:val="hybridMultilevel"/>
    <w:tmpl w:val="5756F2C0"/>
    <w:lvl w:ilvl="0" w:tplc="0409000D">
      <w:start w:val="1"/>
      <w:numFmt w:val="bullet"/>
      <w:lvlText w:val=""/>
      <w:lvlJc w:val="left"/>
      <w:pPr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4"/>
  </w:num>
  <w:num w:numId="3">
    <w:abstractNumId w:val="12"/>
  </w:num>
  <w:num w:numId="4">
    <w:abstractNumId w:val="0"/>
  </w:num>
  <w:num w:numId="5">
    <w:abstractNumId w:val="7"/>
  </w:num>
  <w:num w:numId="6">
    <w:abstractNumId w:val="10"/>
  </w:num>
  <w:num w:numId="7">
    <w:abstractNumId w:val="4"/>
  </w:num>
  <w:num w:numId="8">
    <w:abstractNumId w:val="13"/>
  </w:num>
  <w:num w:numId="9">
    <w:abstractNumId w:val="6"/>
  </w:num>
  <w:num w:numId="10">
    <w:abstractNumId w:val="16"/>
  </w:num>
  <w:num w:numId="11">
    <w:abstractNumId w:val="11"/>
  </w:num>
  <w:num w:numId="12">
    <w:abstractNumId w:val="15"/>
  </w:num>
  <w:num w:numId="13">
    <w:abstractNumId w:val="1"/>
  </w:num>
  <w:num w:numId="14">
    <w:abstractNumId w:val="2"/>
  </w:num>
  <w:num w:numId="15">
    <w:abstractNumId w:val="8"/>
  </w:num>
  <w:num w:numId="16">
    <w:abstractNumId w:val="9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QnMzE0MLUyMzQwMDAyUdpeDU4uLM/DyQAqNaAA/W6O0sAAAA"/>
  </w:docVars>
  <w:rsids>
    <w:rsidRoot w:val="003C2B7D"/>
    <w:rsid w:val="000A37CC"/>
    <w:rsid w:val="000F301A"/>
    <w:rsid w:val="00101615"/>
    <w:rsid w:val="00141450"/>
    <w:rsid w:val="0014533F"/>
    <w:rsid w:val="001540C0"/>
    <w:rsid w:val="0016183E"/>
    <w:rsid w:val="001A021A"/>
    <w:rsid w:val="00237BC0"/>
    <w:rsid w:val="00285F96"/>
    <w:rsid w:val="002866F3"/>
    <w:rsid w:val="00294C93"/>
    <w:rsid w:val="002A3859"/>
    <w:rsid w:val="002C034A"/>
    <w:rsid w:val="002D27D7"/>
    <w:rsid w:val="002E2F89"/>
    <w:rsid w:val="002E74AA"/>
    <w:rsid w:val="002E76F4"/>
    <w:rsid w:val="00301A57"/>
    <w:rsid w:val="003221C0"/>
    <w:rsid w:val="00346B64"/>
    <w:rsid w:val="0035474D"/>
    <w:rsid w:val="003836AF"/>
    <w:rsid w:val="003B740A"/>
    <w:rsid w:val="003C2B7D"/>
    <w:rsid w:val="003F6DE0"/>
    <w:rsid w:val="004250F8"/>
    <w:rsid w:val="0046055D"/>
    <w:rsid w:val="004670AF"/>
    <w:rsid w:val="00475329"/>
    <w:rsid w:val="00494D93"/>
    <w:rsid w:val="004D0642"/>
    <w:rsid w:val="004D634F"/>
    <w:rsid w:val="004E47FC"/>
    <w:rsid w:val="00512BBB"/>
    <w:rsid w:val="005768F1"/>
    <w:rsid w:val="005B67DB"/>
    <w:rsid w:val="005E100C"/>
    <w:rsid w:val="00602293"/>
    <w:rsid w:val="0061716D"/>
    <w:rsid w:val="006444CE"/>
    <w:rsid w:val="0064538D"/>
    <w:rsid w:val="0065319C"/>
    <w:rsid w:val="006601EA"/>
    <w:rsid w:val="00667022"/>
    <w:rsid w:val="00671246"/>
    <w:rsid w:val="006A50DD"/>
    <w:rsid w:val="006B4258"/>
    <w:rsid w:val="006B7D58"/>
    <w:rsid w:val="006C7335"/>
    <w:rsid w:val="006E06FE"/>
    <w:rsid w:val="0071351E"/>
    <w:rsid w:val="00746DBC"/>
    <w:rsid w:val="00752160"/>
    <w:rsid w:val="00752D68"/>
    <w:rsid w:val="00780383"/>
    <w:rsid w:val="007A2B14"/>
    <w:rsid w:val="007B2FF9"/>
    <w:rsid w:val="007F0B44"/>
    <w:rsid w:val="008162A7"/>
    <w:rsid w:val="00832A83"/>
    <w:rsid w:val="0086752F"/>
    <w:rsid w:val="00876264"/>
    <w:rsid w:val="00880FCD"/>
    <w:rsid w:val="0088777C"/>
    <w:rsid w:val="008E06AC"/>
    <w:rsid w:val="008F584D"/>
    <w:rsid w:val="0090126C"/>
    <w:rsid w:val="009221F0"/>
    <w:rsid w:val="00936C8B"/>
    <w:rsid w:val="009A13FF"/>
    <w:rsid w:val="009E2AB9"/>
    <w:rsid w:val="009E2C4A"/>
    <w:rsid w:val="009F4835"/>
    <w:rsid w:val="00A25282"/>
    <w:rsid w:val="00AC74E1"/>
    <w:rsid w:val="00AD20B5"/>
    <w:rsid w:val="00AE2C3E"/>
    <w:rsid w:val="00AE3303"/>
    <w:rsid w:val="00B0088E"/>
    <w:rsid w:val="00B17615"/>
    <w:rsid w:val="00B45F46"/>
    <w:rsid w:val="00B53B37"/>
    <w:rsid w:val="00B75B4B"/>
    <w:rsid w:val="00B86DEF"/>
    <w:rsid w:val="00BA13FA"/>
    <w:rsid w:val="00BC1495"/>
    <w:rsid w:val="00BD6D87"/>
    <w:rsid w:val="00BE5CE2"/>
    <w:rsid w:val="00C0511D"/>
    <w:rsid w:val="00C06A56"/>
    <w:rsid w:val="00C326BB"/>
    <w:rsid w:val="00C41412"/>
    <w:rsid w:val="00C6245B"/>
    <w:rsid w:val="00C93B6A"/>
    <w:rsid w:val="00C94708"/>
    <w:rsid w:val="00CB0D5A"/>
    <w:rsid w:val="00CE46DF"/>
    <w:rsid w:val="00CF5488"/>
    <w:rsid w:val="00D00B8D"/>
    <w:rsid w:val="00D01BCE"/>
    <w:rsid w:val="00D3722B"/>
    <w:rsid w:val="00DA446D"/>
    <w:rsid w:val="00E27551"/>
    <w:rsid w:val="00E629B5"/>
    <w:rsid w:val="00E65EB2"/>
    <w:rsid w:val="00EA0CF3"/>
    <w:rsid w:val="00EA4923"/>
    <w:rsid w:val="00ED2427"/>
    <w:rsid w:val="00EE16F6"/>
    <w:rsid w:val="00EE568E"/>
    <w:rsid w:val="00EE6DE3"/>
    <w:rsid w:val="00EF38F0"/>
    <w:rsid w:val="00F26CB1"/>
    <w:rsid w:val="00F53F5D"/>
    <w:rsid w:val="00F91300"/>
    <w:rsid w:val="00F966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68FC10"/>
  <w15:chartTrackingRefBased/>
  <w15:docId w15:val="{AA02C6B3-FDA6-4798-9F64-5633648C3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753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034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913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13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13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13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130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13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130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E2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2F89"/>
  </w:style>
  <w:style w:type="paragraph" w:styleId="Footer">
    <w:name w:val="footer"/>
    <w:basedOn w:val="Normal"/>
    <w:link w:val="FooterChar"/>
    <w:uiPriority w:val="99"/>
    <w:unhideWhenUsed/>
    <w:rsid w:val="002E2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2F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173722-8ED9-411D-B019-DD4721D69E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55</Words>
  <Characters>316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Amaya Kinivita</cp:lastModifiedBy>
  <cp:revision>2</cp:revision>
  <dcterms:created xsi:type="dcterms:W3CDTF">2020-05-04T11:46:00Z</dcterms:created>
  <dcterms:modified xsi:type="dcterms:W3CDTF">2020-05-04T11:46:00Z</dcterms:modified>
</cp:coreProperties>
</file>